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6A23" w:rsidRDefault="00D26A23" w:rsidP="00D26A23">
      <w:pPr>
        <w:spacing w:after="120"/>
        <w:jc w:val="both"/>
        <w:rPr>
          <w:rFonts w:ascii="Calibri" w:hAnsi="Calibri"/>
          <w:color w:val="333333"/>
          <w:lang w:val="en-AU"/>
        </w:rPr>
      </w:pPr>
      <w:bookmarkStart w:id="0" w:name="_GoBack"/>
      <w:bookmarkEnd w:id="0"/>
    </w:p>
    <w:p w:rsidR="00D26A23" w:rsidRDefault="00D26A23" w:rsidP="00D26A23">
      <w:pPr>
        <w:spacing w:after="120"/>
        <w:jc w:val="both"/>
        <w:rPr>
          <w:rFonts w:ascii="Calibri" w:hAnsi="Calibri"/>
          <w:color w:val="333333"/>
          <w:lang w:val="en-AU"/>
        </w:rPr>
      </w:pPr>
    </w:p>
    <w:p w:rsidR="00D26A23" w:rsidRPr="00D26A23" w:rsidRDefault="00D26A23" w:rsidP="00D26A23">
      <w:pPr>
        <w:spacing w:after="120"/>
        <w:jc w:val="both"/>
        <w:rPr>
          <w:rFonts w:ascii="Calibri" w:hAnsi="Calibri"/>
          <w:i/>
          <w:color w:val="333333"/>
          <w:sz w:val="24"/>
          <w:szCs w:val="24"/>
          <w:lang w:val="en-AU"/>
        </w:rPr>
      </w:pPr>
      <w:r w:rsidRPr="00D26A23">
        <w:rPr>
          <w:rFonts w:ascii="Calibri" w:hAnsi="Calibri"/>
          <w:color w:val="333333"/>
          <w:sz w:val="24"/>
          <w:szCs w:val="24"/>
          <w:lang w:val="en-AU"/>
        </w:rPr>
        <w:t>Fitzroy Baseball Club is seeking expression of interests for a Head Coach for our Women’s Senior Baseball Team/s for the 2019/20 summer season.</w:t>
      </w:r>
    </w:p>
    <w:p w:rsidR="00D26A23" w:rsidRPr="00D26A23" w:rsidRDefault="00D26A23" w:rsidP="00D26A23">
      <w:pPr>
        <w:spacing w:after="120"/>
        <w:jc w:val="both"/>
        <w:rPr>
          <w:rFonts w:ascii="Calibri" w:hAnsi="Calibri"/>
          <w:i/>
          <w:color w:val="333333"/>
          <w:sz w:val="24"/>
          <w:szCs w:val="24"/>
          <w:lang w:val="en-AU"/>
        </w:rPr>
      </w:pPr>
      <w:r w:rsidRPr="00D26A23">
        <w:rPr>
          <w:rFonts w:ascii="Calibri" w:hAnsi="Calibri"/>
          <w:color w:val="333333"/>
          <w:sz w:val="24"/>
          <w:szCs w:val="24"/>
          <w:lang w:val="en-AU"/>
        </w:rPr>
        <w:t>Fitzroy Baseball Club as a whole is thriving, and we have achieved solid growth within our Women’s program over the last 12 months. As it stands we have one team in Division 3, with the hope to expand to two teams in the near future.</w:t>
      </w:r>
    </w:p>
    <w:p w:rsidR="00D26A23" w:rsidRPr="00D26A23" w:rsidRDefault="00D26A23" w:rsidP="00D26A23">
      <w:pPr>
        <w:spacing w:after="120"/>
        <w:jc w:val="both"/>
        <w:rPr>
          <w:rFonts w:ascii="Calibri" w:hAnsi="Calibri"/>
          <w:i/>
          <w:color w:val="333333"/>
          <w:sz w:val="24"/>
          <w:szCs w:val="24"/>
          <w:lang w:val="en-AU"/>
        </w:rPr>
      </w:pPr>
      <w:r w:rsidRPr="00D26A23">
        <w:rPr>
          <w:rFonts w:ascii="Calibri" w:hAnsi="Calibri"/>
          <w:color w:val="333333"/>
          <w:sz w:val="24"/>
          <w:szCs w:val="24"/>
          <w:lang w:val="en-AU"/>
        </w:rPr>
        <w:t>We have a diverse range of skill levels within the program and as such, are looking for a coach, who:</w:t>
      </w:r>
    </w:p>
    <w:p w:rsidR="00D26A23" w:rsidRPr="00D26A23" w:rsidRDefault="00D26A23" w:rsidP="00D26A23">
      <w:pPr>
        <w:pStyle w:val="ListParagraph"/>
        <w:widowControl/>
        <w:numPr>
          <w:ilvl w:val="0"/>
          <w:numId w:val="15"/>
        </w:numPr>
        <w:autoSpaceDE/>
        <w:autoSpaceDN/>
        <w:adjustRightInd/>
        <w:spacing w:after="120"/>
        <w:jc w:val="both"/>
        <w:rPr>
          <w:rFonts w:ascii="Calibri" w:hAnsi="Calibri"/>
          <w:i/>
          <w:color w:val="333333"/>
          <w:sz w:val="24"/>
          <w:szCs w:val="24"/>
          <w:lang w:val="en-AU"/>
        </w:rPr>
      </w:pPr>
      <w:r w:rsidRPr="00D26A23">
        <w:rPr>
          <w:rFonts w:ascii="Calibri" w:hAnsi="Calibri"/>
          <w:color w:val="333333"/>
          <w:sz w:val="24"/>
          <w:szCs w:val="24"/>
          <w:lang w:val="en-AU"/>
        </w:rPr>
        <w:t>working closely with the FBC Board and senior men’s coaching group can devise an overall training and game day experience to suit all abilities, and</w:t>
      </w:r>
    </w:p>
    <w:p w:rsidR="00D26A23" w:rsidRPr="00D26A23" w:rsidRDefault="00D26A23" w:rsidP="00D26A23">
      <w:pPr>
        <w:pStyle w:val="ListParagraph"/>
        <w:widowControl/>
        <w:numPr>
          <w:ilvl w:val="0"/>
          <w:numId w:val="15"/>
        </w:numPr>
        <w:autoSpaceDE/>
        <w:autoSpaceDN/>
        <w:adjustRightInd/>
        <w:spacing w:after="120"/>
        <w:jc w:val="both"/>
        <w:rPr>
          <w:rFonts w:ascii="Calibri" w:hAnsi="Calibri"/>
          <w:i/>
          <w:color w:val="333333"/>
          <w:sz w:val="24"/>
          <w:szCs w:val="24"/>
          <w:lang w:val="en-AU"/>
        </w:rPr>
      </w:pPr>
      <w:proofErr w:type="gramStart"/>
      <w:r w:rsidRPr="00D26A23">
        <w:rPr>
          <w:rFonts w:ascii="Calibri" w:hAnsi="Calibri"/>
          <w:color w:val="333333"/>
          <w:sz w:val="24"/>
          <w:szCs w:val="24"/>
          <w:lang w:val="en-AU"/>
        </w:rPr>
        <w:t>who</w:t>
      </w:r>
      <w:proofErr w:type="gramEnd"/>
      <w:r w:rsidRPr="00D26A23">
        <w:rPr>
          <w:rFonts w:ascii="Calibri" w:hAnsi="Calibri"/>
          <w:color w:val="333333"/>
          <w:sz w:val="24"/>
          <w:szCs w:val="24"/>
          <w:lang w:val="en-AU"/>
        </w:rPr>
        <w:t xml:space="preserve"> is driven to assist FBC in growing our Women’s Program to two teams and beyond in the future.</w:t>
      </w:r>
    </w:p>
    <w:p w:rsidR="00D26A23" w:rsidRPr="00D26A23" w:rsidRDefault="00D26A23" w:rsidP="00D26A23">
      <w:pPr>
        <w:spacing w:after="120"/>
        <w:jc w:val="both"/>
        <w:rPr>
          <w:rFonts w:ascii="Calibri" w:hAnsi="Calibri"/>
          <w:i/>
          <w:color w:val="333333"/>
          <w:sz w:val="24"/>
          <w:szCs w:val="24"/>
          <w:lang w:val="en-AU"/>
        </w:rPr>
      </w:pPr>
      <w:r w:rsidRPr="00D26A23">
        <w:rPr>
          <w:rFonts w:ascii="Calibri" w:hAnsi="Calibri"/>
          <w:color w:val="333333"/>
          <w:sz w:val="24"/>
          <w:szCs w:val="24"/>
          <w:lang w:val="en-AU"/>
        </w:rPr>
        <w:t>The successful applicant, who could be either a playing female or non-playing male or female coach, will have the drive, leadership and communication skills required to realise our shared vision for expansion of the Women’s program and on field success.</w:t>
      </w:r>
    </w:p>
    <w:p w:rsidR="00D26A23" w:rsidRPr="00D26A23" w:rsidRDefault="00D26A23" w:rsidP="00D26A23">
      <w:pPr>
        <w:jc w:val="both"/>
        <w:rPr>
          <w:rFonts w:ascii="Calibri" w:hAnsi="Calibri"/>
          <w:b/>
          <w:i/>
          <w:color w:val="333333"/>
          <w:sz w:val="24"/>
          <w:szCs w:val="24"/>
          <w:lang w:val="en-AU"/>
        </w:rPr>
      </w:pPr>
      <w:r w:rsidRPr="00D26A23">
        <w:rPr>
          <w:rFonts w:ascii="Calibri" w:hAnsi="Calibri"/>
          <w:b/>
          <w:color w:val="333333"/>
          <w:sz w:val="24"/>
          <w:szCs w:val="24"/>
          <w:lang w:val="en-AU"/>
        </w:rPr>
        <w:t>Qualifications:</w:t>
      </w:r>
    </w:p>
    <w:p w:rsidR="00D26A23" w:rsidRPr="00D26A23" w:rsidRDefault="00D26A23" w:rsidP="00D26A23">
      <w:pPr>
        <w:pStyle w:val="ListParagraph"/>
        <w:widowControl/>
        <w:numPr>
          <w:ilvl w:val="0"/>
          <w:numId w:val="16"/>
        </w:numPr>
        <w:autoSpaceDE/>
        <w:autoSpaceDN/>
        <w:adjustRightInd/>
        <w:jc w:val="both"/>
        <w:rPr>
          <w:rFonts w:ascii="Calibri" w:hAnsi="Calibri"/>
          <w:i/>
          <w:color w:val="333333"/>
          <w:sz w:val="24"/>
          <w:szCs w:val="24"/>
          <w:lang w:val="en-AU"/>
        </w:rPr>
      </w:pPr>
      <w:r w:rsidRPr="00D26A23">
        <w:rPr>
          <w:rFonts w:ascii="Calibri" w:hAnsi="Calibri"/>
          <w:color w:val="333333"/>
          <w:sz w:val="24"/>
          <w:szCs w:val="24"/>
          <w:lang w:val="en-AU"/>
        </w:rPr>
        <w:t>Minimum Level 3 Coaching Accreditation, or Coaching Experience and a commitment to obtain Level 3 Accreditation prior to commencement of Preseason Training</w:t>
      </w:r>
    </w:p>
    <w:p w:rsidR="00D26A23" w:rsidRPr="00D26A23" w:rsidRDefault="00D26A23" w:rsidP="00D26A23">
      <w:pPr>
        <w:pStyle w:val="ListParagraph"/>
        <w:widowControl/>
        <w:numPr>
          <w:ilvl w:val="0"/>
          <w:numId w:val="16"/>
        </w:numPr>
        <w:autoSpaceDE/>
        <w:autoSpaceDN/>
        <w:adjustRightInd/>
        <w:jc w:val="both"/>
        <w:rPr>
          <w:rFonts w:ascii="Calibri" w:hAnsi="Calibri"/>
          <w:i/>
          <w:color w:val="333333"/>
          <w:sz w:val="24"/>
          <w:szCs w:val="24"/>
          <w:lang w:val="en-AU"/>
        </w:rPr>
      </w:pPr>
      <w:r w:rsidRPr="00D26A23">
        <w:rPr>
          <w:rFonts w:ascii="Calibri" w:hAnsi="Calibri"/>
          <w:color w:val="333333"/>
          <w:sz w:val="24"/>
          <w:szCs w:val="24"/>
          <w:lang w:val="en-AU"/>
        </w:rPr>
        <w:t>Working with Children’s Check</w:t>
      </w:r>
    </w:p>
    <w:p w:rsidR="00D26A23" w:rsidRPr="00D26A23" w:rsidRDefault="00D26A23" w:rsidP="00D26A23">
      <w:pPr>
        <w:jc w:val="both"/>
        <w:rPr>
          <w:rFonts w:ascii="Calibri" w:hAnsi="Calibri"/>
          <w:i/>
          <w:color w:val="333333"/>
          <w:sz w:val="24"/>
          <w:szCs w:val="24"/>
          <w:lang w:val="en-AU"/>
        </w:rPr>
      </w:pPr>
    </w:p>
    <w:p w:rsidR="00D26A23" w:rsidRPr="00D26A23" w:rsidRDefault="00D26A23" w:rsidP="00D26A23">
      <w:pPr>
        <w:jc w:val="both"/>
        <w:rPr>
          <w:rFonts w:ascii="Calibri" w:hAnsi="Calibri"/>
          <w:i/>
          <w:color w:val="333333"/>
          <w:sz w:val="24"/>
          <w:szCs w:val="24"/>
          <w:lang w:val="en-AU"/>
        </w:rPr>
      </w:pPr>
      <w:r w:rsidRPr="00D26A23">
        <w:rPr>
          <w:rFonts w:ascii="Calibri" w:hAnsi="Calibri"/>
          <w:color w:val="333333"/>
          <w:sz w:val="24"/>
          <w:szCs w:val="24"/>
          <w:lang w:val="en-AU"/>
        </w:rPr>
        <w:t>The application process will be as follows:</w:t>
      </w:r>
    </w:p>
    <w:p w:rsidR="00D26A23" w:rsidRPr="00D26A23" w:rsidRDefault="00D26A23" w:rsidP="00D26A23">
      <w:pPr>
        <w:pStyle w:val="ListParagraph"/>
        <w:widowControl/>
        <w:numPr>
          <w:ilvl w:val="0"/>
          <w:numId w:val="14"/>
        </w:numPr>
        <w:autoSpaceDE/>
        <w:autoSpaceDN/>
        <w:adjustRightInd/>
        <w:ind w:hanging="720"/>
        <w:jc w:val="both"/>
        <w:rPr>
          <w:rFonts w:ascii="Calibri" w:hAnsi="Calibri"/>
          <w:i/>
          <w:color w:val="333333"/>
          <w:sz w:val="24"/>
          <w:szCs w:val="24"/>
          <w:lang w:val="en-AU"/>
        </w:rPr>
      </w:pPr>
      <w:r w:rsidRPr="00D26A23">
        <w:rPr>
          <w:rFonts w:ascii="Calibri" w:hAnsi="Calibri"/>
          <w:color w:val="333333"/>
          <w:sz w:val="24"/>
          <w:szCs w:val="24"/>
          <w:lang w:val="en-AU"/>
        </w:rPr>
        <w:t>Please send an email to the President expressing interest in the position. The email should detail your key coaching achievements, the knowledge, skills and values that you would bring to the position, and importantly your plan for the playing success of the Club.</w:t>
      </w:r>
    </w:p>
    <w:p w:rsidR="00D26A23" w:rsidRPr="00D26A23" w:rsidRDefault="00D26A23" w:rsidP="00D26A23">
      <w:pPr>
        <w:pStyle w:val="ListParagraph"/>
        <w:widowControl/>
        <w:numPr>
          <w:ilvl w:val="0"/>
          <w:numId w:val="14"/>
        </w:numPr>
        <w:autoSpaceDE/>
        <w:autoSpaceDN/>
        <w:adjustRightInd/>
        <w:ind w:hanging="720"/>
        <w:jc w:val="both"/>
        <w:rPr>
          <w:rFonts w:ascii="Calibri" w:hAnsi="Calibri"/>
          <w:i/>
          <w:color w:val="333333"/>
          <w:sz w:val="24"/>
          <w:szCs w:val="24"/>
          <w:lang w:val="en-AU"/>
        </w:rPr>
      </w:pPr>
      <w:r w:rsidRPr="00D26A23">
        <w:rPr>
          <w:rFonts w:ascii="Calibri" w:hAnsi="Calibri"/>
          <w:color w:val="333333"/>
          <w:sz w:val="24"/>
          <w:szCs w:val="24"/>
          <w:lang w:val="en-AU"/>
        </w:rPr>
        <w:t>A Sub-Committee will provide recommendations to the FBC Board for their consideration and decision.</w:t>
      </w:r>
    </w:p>
    <w:p w:rsidR="00D26A23" w:rsidRPr="00D26A23" w:rsidRDefault="00D26A23" w:rsidP="00D26A23">
      <w:pPr>
        <w:jc w:val="both"/>
        <w:rPr>
          <w:rFonts w:ascii="Calibri" w:hAnsi="Calibri"/>
          <w:i/>
          <w:color w:val="333333"/>
          <w:sz w:val="24"/>
          <w:szCs w:val="24"/>
          <w:lang w:val="en-AU"/>
        </w:rPr>
      </w:pPr>
    </w:p>
    <w:p w:rsidR="00D26A23" w:rsidRPr="00D26A23" w:rsidRDefault="00D26A23" w:rsidP="00D26A23">
      <w:pPr>
        <w:jc w:val="both"/>
        <w:rPr>
          <w:rFonts w:ascii="Calibri" w:hAnsi="Calibri"/>
          <w:i/>
          <w:color w:val="333333"/>
          <w:sz w:val="24"/>
          <w:szCs w:val="24"/>
          <w:lang w:val="en-AU"/>
        </w:rPr>
      </w:pPr>
      <w:r w:rsidRPr="00D26A23">
        <w:rPr>
          <w:rFonts w:ascii="Calibri" w:hAnsi="Calibri"/>
          <w:color w:val="333333"/>
          <w:sz w:val="24"/>
          <w:szCs w:val="24"/>
          <w:lang w:val="en-AU"/>
        </w:rPr>
        <w:t xml:space="preserve">Expressions of interest close on </w:t>
      </w:r>
      <w:r w:rsidRPr="00D26A23">
        <w:rPr>
          <w:rFonts w:ascii="Calibri" w:hAnsi="Calibri"/>
          <w:i/>
          <w:color w:val="333333"/>
          <w:sz w:val="24"/>
          <w:szCs w:val="24"/>
          <w:lang w:val="en-AU"/>
        </w:rPr>
        <w:t>23 April</w:t>
      </w:r>
      <w:r w:rsidRPr="00D26A23">
        <w:rPr>
          <w:rFonts w:ascii="Calibri" w:hAnsi="Calibri"/>
          <w:color w:val="333333"/>
          <w:sz w:val="24"/>
          <w:szCs w:val="24"/>
          <w:lang w:val="en-AU"/>
        </w:rPr>
        <w:t xml:space="preserve"> 2019, with a view to finalising the appointment as soon as possible thereafter, and should be forwarded to:</w:t>
      </w:r>
    </w:p>
    <w:p w:rsidR="00D26A23" w:rsidRPr="00D26A23" w:rsidRDefault="00D26A23" w:rsidP="00D26A23">
      <w:pPr>
        <w:jc w:val="both"/>
        <w:rPr>
          <w:rFonts w:ascii="Calibri" w:hAnsi="Calibri"/>
          <w:i/>
          <w:color w:val="333333"/>
          <w:sz w:val="24"/>
          <w:szCs w:val="24"/>
          <w:lang w:val="en-AU"/>
        </w:rPr>
      </w:pPr>
    </w:p>
    <w:p w:rsidR="00D26A23" w:rsidRPr="00D26A23" w:rsidRDefault="008B4094" w:rsidP="00D26A23">
      <w:pPr>
        <w:jc w:val="both"/>
        <w:rPr>
          <w:rFonts w:ascii="Calibri" w:hAnsi="Calibri"/>
          <w:i/>
          <w:color w:val="333333"/>
          <w:sz w:val="24"/>
          <w:szCs w:val="24"/>
          <w:lang w:val="en-AU"/>
        </w:rPr>
      </w:pPr>
      <w:hyperlink r:id="rId12" w:history="1">
        <w:r w:rsidR="00D26A23" w:rsidRPr="00D26A23">
          <w:rPr>
            <w:rStyle w:val="Hyperlink"/>
            <w:rFonts w:ascii="Calibri" w:hAnsi="Calibri"/>
            <w:sz w:val="24"/>
            <w:szCs w:val="24"/>
            <w:lang w:val="en-AU"/>
          </w:rPr>
          <w:t>fitzroybaseballclub@gmail.com</w:t>
        </w:r>
      </w:hyperlink>
      <w:r w:rsidR="00D26A23" w:rsidRPr="00D26A23">
        <w:rPr>
          <w:rFonts w:ascii="Calibri" w:hAnsi="Calibri"/>
          <w:color w:val="333333"/>
          <w:sz w:val="24"/>
          <w:szCs w:val="24"/>
          <w:lang w:val="en-AU"/>
        </w:rPr>
        <w:t xml:space="preserve"> </w:t>
      </w:r>
    </w:p>
    <w:p w:rsidR="009965E8" w:rsidRPr="00AA114C" w:rsidRDefault="009965E8" w:rsidP="00AA114C"/>
    <w:sectPr w:rsidR="009965E8" w:rsidRPr="00AA114C" w:rsidSect="006E2771">
      <w:headerReference w:type="default" r:id="rId13"/>
      <w:footerReference w:type="default" r:id="rId14"/>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4094" w:rsidRDefault="008B4094" w:rsidP="005B47C2">
      <w:r>
        <w:separator/>
      </w:r>
    </w:p>
  </w:endnote>
  <w:endnote w:type="continuationSeparator" w:id="0">
    <w:p w:rsidR="008B4094" w:rsidRDefault="008B4094" w:rsidP="005B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Nebrask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E71" w:rsidRDefault="00A64E71">
    <w:pPr>
      <w:pStyle w:val="Footer"/>
      <w:rPr>
        <w:sz w:val="16"/>
        <w:szCs w:val="16"/>
      </w:rPr>
    </w:pPr>
  </w:p>
  <w:p w:rsidR="00A64E71" w:rsidRPr="00EA47D7" w:rsidRDefault="00A64E71">
    <w:pPr>
      <w:pStyle w:val="Footer"/>
      <w:rPr>
        <w:color w:val="808080" w:themeColor="background1" w:themeShade="80"/>
        <w:sz w:val="16"/>
      </w:rPr>
    </w:pPr>
    <w:r w:rsidRPr="00EA47D7">
      <w:rPr>
        <w:color w:val="808080" w:themeColor="background1" w:themeShade="80"/>
        <w:sz w:val="16"/>
      </w:rPr>
      <w:ptab w:relativeTo="margin" w:alignment="center" w:leader="none"/>
    </w:r>
    <w:r w:rsidRPr="00EA47D7">
      <w:rPr>
        <w:color w:val="808080" w:themeColor="background1" w:themeShade="80"/>
        <w:sz w:val="16"/>
      </w:rPr>
      <w:t xml:space="preserve">Page </w:t>
    </w:r>
    <w:r w:rsidRPr="00EA47D7">
      <w:rPr>
        <w:color w:val="808080" w:themeColor="background1" w:themeShade="80"/>
        <w:sz w:val="16"/>
      </w:rPr>
      <w:fldChar w:fldCharType="begin"/>
    </w:r>
    <w:r w:rsidRPr="00EA47D7">
      <w:rPr>
        <w:color w:val="808080" w:themeColor="background1" w:themeShade="80"/>
        <w:sz w:val="16"/>
      </w:rPr>
      <w:instrText xml:space="preserve"> PAGE  \* Arabic  \* MERGEFORMAT </w:instrText>
    </w:r>
    <w:r w:rsidRPr="00EA47D7">
      <w:rPr>
        <w:color w:val="808080" w:themeColor="background1" w:themeShade="80"/>
        <w:sz w:val="16"/>
      </w:rPr>
      <w:fldChar w:fldCharType="separate"/>
    </w:r>
    <w:r w:rsidR="004911A0">
      <w:rPr>
        <w:noProof/>
        <w:color w:val="808080" w:themeColor="background1" w:themeShade="80"/>
        <w:sz w:val="16"/>
      </w:rPr>
      <w:t>1</w:t>
    </w:r>
    <w:r w:rsidRPr="00EA47D7">
      <w:rPr>
        <w:color w:val="808080" w:themeColor="background1" w:themeShade="80"/>
        <w:sz w:val="16"/>
      </w:rPr>
      <w:fldChar w:fldCharType="end"/>
    </w:r>
    <w:r w:rsidRPr="00EA47D7">
      <w:rPr>
        <w:color w:val="808080" w:themeColor="background1" w:themeShade="80"/>
        <w:sz w:val="16"/>
      </w:rPr>
      <w:t xml:space="preserve"> of </w:t>
    </w:r>
    <w:r w:rsidR="008B4094">
      <w:fldChar w:fldCharType="begin"/>
    </w:r>
    <w:r w:rsidR="008B4094">
      <w:instrText xml:space="preserve"> NUMPAGES  \* Arabic  \* MERGEFORMAT </w:instrText>
    </w:r>
    <w:r w:rsidR="008B4094">
      <w:fldChar w:fldCharType="separate"/>
    </w:r>
    <w:r w:rsidR="004911A0" w:rsidRPr="004911A0">
      <w:rPr>
        <w:noProof/>
        <w:color w:val="808080" w:themeColor="background1" w:themeShade="80"/>
        <w:sz w:val="16"/>
      </w:rPr>
      <w:t>1</w:t>
    </w:r>
    <w:r w:rsidR="008B4094">
      <w:rPr>
        <w:noProof/>
        <w:color w:val="808080" w:themeColor="background1" w:themeShade="80"/>
        <w:sz w:val="16"/>
      </w:rPr>
      <w:fldChar w:fldCharType="end"/>
    </w:r>
    <w:r w:rsidRPr="00EA47D7">
      <w:rPr>
        <w:color w:val="808080" w:themeColor="background1" w:themeShade="80"/>
        <w:sz w:val="16"/>
      </w:rPr>
      <w:ptab w:relativeTo="margin" w:alignment="right" w:leader="none"/>
    </w:r>
    <w:r w:rsidRPr="00EA47D7">
      <w:rPr>
        <w:color w:val="808080" w:themeColor="background1" w:themeShade="80"/>
        <w:sz w:val="16"/>
      </w:rPr>
      <w:t>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4094" w:rsidRDefault="008B4094" w:rsidP="005B47C2">
      <w:r>
        <w:separator/>
      </w:r>
    </w:p>
  </w:footnote>
  <w:footnote w:type="continuationSeparator" w:id="0">
    <w:p w:rsidR="008B4094" w:rsidRDefault="008B4094" w:rsidP="005B47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E71" w:rsidRDefault="00CD1EB4" w:rsidP="00CD1EB4">
    <w:pPr>
      <w:pStyle w:val="Header"/>
    </w:pPr>
    <w:r>
      <w:rPr>
        <w:noProof/>
        <w:lang w:val="en-AU"/>
      </w:rPr>
      <mc:AlternateContent>
        <mc:Choice Requires="wpg">
          <w:drawing>
            <wp:anchor distT="0" distB="0" distL="114300" distR="114300" simplePos="0" relativeHeight="251658240" behindDoc="0" locked="0" layoutInCell="1" allowOverlap="1">
              <wp:simplePos x="0" y="0"/>
              <wp:positionH relativeFrom="column">
                <wp:posOffset>3467100</wp:posOffset>
              </wp:positionH>
              <wp:positionV relativeFrom="paragraph">
                <wp:posOffset>201295</wp:posOffset>
              </wp:positionV>
              <wp:extent cx="3177540" cy="1097280"/>
              <wp:effectExtent l="0" t="0" r="3810" b="762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7540" cy="1097280"/>
                        <a:chOff x="6192" y="241"/>
                        <a:chExt cx="4464" cy="1728"/>
                      </a:xfrm>
                    </wpg:grpSpPr>
                    <wps:wsp>
                      <wps:cNvPr id="4" name="Text Box 2"/>
                      <wps:cNvSpPr txBox="1">
                        <a:spLocks noChangeArrowheads="1"/>
                      </wps:cNvSpPr>
                      <wps:spPr bwMode="auto">
                        <a:xfrm>
                          <a:off x="6192" y="241"/>
                          <a:ext cx="2649" cy="1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1EB4" w:rsidRDefault="00CD1EB4">
                            <w:pPr>
                              <w:rPr>
                                <w:rFonts w:ascii="Nebraska" w:hAnsi="Nebraska"/>
                                <w:i/>
                                <w:snapToGrid w:val="0"/>
                                <w:color w:val="000080"/>
                                <w:sz w:val="16"/>
                              </w:rPr>
                            </w:pPr>
                            <w:r>
                              <w:rPr>
                                <w:rFonts w:ascii="Nebraska" w:hAnsi="Nebraska"/>
                                <w:i/>
                                <w:snapToGrid w:val="0"/>
                                <w:color w:val="000080"/>
                                <w:sz w:val="16"/>
                              </w:rPr>
                              <w:t xml:space="preserve">Ground: </w:t>
                            </w:r>
                          </w:p>
                          <w:p w:rsidR="00CD1EB4" w:rsidRDefault="00CD1EB4">
                            <w:pPr>
                              <w:rPr>
                                <w:rFonts w:ascii="Nebraska" w:hAnsi="Nebraska"/>
                                <w:i/>
                                <w:snapToGrid w:val="0"/>
                                <w:color w:val="000080"/>
                                <w:sz w:val="16"/>
                              </w:rPr>
                            </w:pPr>
                            <w:r>
                              <w:rPr>
                                <w:rFonts w:ascii="Nebraska" w:hAnsi="Nebraska"/>
                                <w:i/>
                                <w:snapToGrid w:val="0"/>
                                <w:color w:val="000080"/>
                                <w:sz w:val="16"/>
                              </w:rPr>
                              <w:t>Merri Park</w:t>
                            </w:r>
                          </w:p>
                          <w:p w:rsidR="00CD1EB4" w:rsidRDefault="00CD1EB4">
                            <w:pPr>
                              <w:rPr>
                                <w:rFonts w:ascii="Nebraska" w:hAnsi="Nebraska"/>
                                <w:i/>
                                <w:snapToGrid w:val="0"/>
                                <w:color w:val="000080"/>
                                <w:sz w:val="16"/>
                              </w:rPr>
                            </w:pPr>
                            <w:r>
                              <w:rPr>
                                <w:rFonts w:ascii="Nebraska" w:hAnsi="Nebraska"/>
                                <w:i/>
                                <w:snapToGrid w:val="0"/>
                                <w:color w:val="000080"/>
                                <w:sz w:val="16"/>
                              </w:rPr>
                              <w:t>St Georges Rd</w:t>
                            </w:r>
                          </w:p>
                          <w:p w:rsidR="00CD1EB4" w:rsidRDefault="00CD1EB4">
                            <w:pPr>
                              <w:rPr>
                                <w:rFonts w:ascii="Nebraska" w:hAnsi="Nebraska"/>
                                <w:i/>
                                <w:snapToGrid w:val="0"/>
                                <w:color w:val="000080"/>
                                <w:sz w:val="16"/>
                              </w:rPr>
                            </w:pPr>
                            <w:r>
                              <w:rPr>
                                <w:rFonts w:ascii="Nebraska" w:hAnsi="Nebraska"/>
                                <w:i/>
                                <w:snapToGrid w:val="0"/>
                                <w:color w:val="000080"/>
                                <w:sz w:val="16"/>
                              </w:rPr>
                              <w:t>NORTHCOTE 3070</w:t>
                            </w:r>
                          </w:p>
                          <w:p w:rsidR="00CD1EB4" w:rsidRDefault="00AA114C">
                            <w:pPr>
                              <w:rPr>
                                <w:rFonts w:ascii="Nebraska" w:hAnsi="Nebraska"/>
                                <w:i/>
                                <w:snapToGrid w:val="0"/>
                                <w:color w:val="000080"/>
                                <w:sz w:val="16"/>
                              </w:rPr>
                            </w:pPr>
                            <w:r>
                              <w:rPr>
                                <w:rFonts w:ascii="Nebraska" w:hAnsi="Nebraska"/>
                                <w:i/>
                                <w:snapToGrid w:val="0"/>
                                <w:color w:val="000080"/>
                                <w:sz w:val="16"/>
                              </w:rPr>
                              <w:t>Email: fitzroybaseballclub@gmail.com</w:t>
                            </w:r>
                          </w:p>
                          <w:p w:rsidR="00CD1EB4" w:rsidRDefault="00CD1EB4">
                            <w:pPr>
                              <w:rPr>
                                <w:rFonts w:ascii="Nebraska" w:hAnsi="Nebraska"/>
                                <w:i/>
                                <w:snapToGrid w:val="0"/>
                                <w:color w:val="000080"/>
                                <w:sz w:val="16"/>
                              </w:rPr>
                            </w:pPr>
                            <w:r>
                              <w:rPr>
                                <w:rFonts w:ascii="Nebraska" w:hAnsi="Nebraska"/>
                                <w:i/>
                                <w:snapToGrid w:val="0"/>
                                <w:color w:val="000080"/>
                                <w:sz w:val="16"/>
                              </w:rPr>
                              <w:t>WEBSITE: www.fitzroy.baseball.com.au</w:t>
                            </w:r>
                          </w:p>
                        </w:txbxContent>
                      </wps:txbx>
                      <wps:bodyPr rot="0" vert="horz" wrap="square" lIns="91440" tIns="45720" rIns="91440" bIns="45720" anchor="t" anchorCtr="0" upright="1">
                        <a:noAutofit/>
                      </wps:bodyPr>
                    </wps:wsp>
                    <wps:wsp>
                      <wps:cNvPr id="5" name="Text Box 3"/>
                      <wps:cNvSpPr txBox="1">
                        <a:spLocks noChangeArrowheads="1"/>
                      </wps:cNvSpPr>
                      <wps:spPr bwMode="auto">
                        <a:xfrm>
                          <a:off x="8949" y="243"/>
                          <a:ext cx="1707" cy="15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D1EB4" w:rsidRDefault="00CD1EB4">
                            <w:pPr>
                              <w:rPr>
                                <w:rFonts w:ascii="Nebraska" w:hAnsi="Nebraska"/>
                                <w:i/>
                                <w:snapToGrid w:val="0"/>
                                <w:color w:val="000080"/>
                                <w:sz w:val="16"/>
                              </w:rPr>
                            </w:pPr>
                            <w:r>
                              <w:rPr>
                                <w:rFonts w:ascii="Nebraska" w:hAnsi="Nebraska"/>
                                <w:i/>
                                <w:snapToGrid w:val="0"/>
                                <w:color w:val="000080"/>
                                <w:sz w:val="16"/>
                              </w:rPr>
                              <w:t>Registered Office:</w:t>
                            </w:r>
                          </w:p>
                          <w:p w:rsidR="00CD1EB4" w:rsidRDefault="00CD1EB4">
                            <w:pPr>
                              <w:tabs>
                                <w:tab w:val="left" w:pos="6585"/>
                              </w:tabs>
                              <w:jc w:val="both"/>
                              <w:rPr>
                                <w:rFonts w:ascii="Nebraska" w:hAnsi="Nebraska"/>
                                <w:i/>
                                <w:snapToGrid w:val="0"/>
                                <w:color w:val="000080"/>
                                <w:sz w:val="16"/>
                              </w:rPr>
                            </w:pPr>
                            <w:r>
                              <w:rPr>
                                <w:rFonts w:ascii="Nebraska" w:hAnsi="Nebraska"/>
                                <w:i/>
                                <w:snapToGrid w:val="0"/>
                                <w:color w:val="000080"/>
                                <w:sz w:val="16"/>
                              </w:rPr>
                              <w:t>20 Kenneth St</w:t>
                            </w:r>
                          </w:p>
                          <w:p w:rsidR="00CD1EB4" w:rsidRDefault="00CD1EB4">
                            <w:pPr>
                              <w:rPr>
                                <w:rFonts w:ascii="Nebraska" w:hAnsi="Nebraska"/>
                                <w:i/>
                                <w:snapToGrid w:val="0"/>
                                <w:color w:val="000080"/>
                                <w:sz w:val="16"/>
                              </w:rPr>
                            </w:pPr>
                            <w:r>
                              <w:rPr>
                                <w:rFonts w:ascii="Nebraska" w:hAnsi="Nebraska"/>
                                <w:i/>
                                <w:snapToGrid w:val="0"/>
                                <w:color w:val="000080"/>
                                <w:sz w:val="16"/>
                              </w:rPr>
                              <w:t>PRESTON 3072</w:t>
                            </w:r>
                          </w:p>
                          <w:p w:rsidR="00CD1EB4" w:rsidRDefault="00CD1EB4">
                            <w:pPr>
                              <w:rPr>
                                <w:rFonts w:ascii="Nebraska" w:hAnsi="Nebraska"/>
                                <w:i/>
                                <w:snapToGrid w:val="0"/>
                                <w:color w:val="000080"/>
                                <w:sz w:val="16"/>
                              </w:rPr>
                            </w:pPr>
                            <w:r>
                              <w:rPr>
                                <w:rFonts w:ascii="Nebraska" w:hAnsi="Nebraska"/>
                                <w:i/>
                                <w:snapToGrid w:val="0"/>
                                <w:color w:val="000080"/>
                                <w:sz w:val="16"/>
                              </w:rPr>
                              <w:t>Tel:  9478 7496</w:t>
                            </w:r>
                          </w:p>
                          <w:p w:rsidR="00CD1EB4" w:rsidRDefault="00CD1EB4">
                            <w:pPr>
                              <w:rPr>
                                <w:rFonts w:ascii="Nebraska" w:hAnsi="Nebraska"/>
                                <w:i/>
                                <w:snapToGrid w:val="0"/>
                                <w:color w:val="000080"/>
                                <w:sz w:val="16"/>
                              </w:rPr>
                            </w:pPr>
                          </w:p>
                          <w:p w:rsidR="00CD1EB4" w:rsidRDefault="00CD1EB4">
                            <w:pPr>
                              <w:rPr>
                                <w:rFonts w:ascii="Nebraska" w:hAnsi="Nebraska"/>
                                <w:i/>
                                <w:snapToGrid w:val="0"/>
                                <w:color w:val="000080"/>
                                <w:sz w:val="16"/>
                              </w:rPr>
                            </w:pPr>
                            <w:r>
                              <w:rPr>
                                <w:rFonts w:ascii="Nebraska" w:hAnsi="Nebraska"/>
                                <w:i/>
                                <w:snapToGrid w:val="0"/>
                                <w:color w:val="000080"/>
                                <w:sz w:val="16"/>
                              </w:rPr>
                              <w:t>ABN: 33 284 431 722</w:t>
                            </w:r>
                          </w:p>
                          <w:p w:rsidR="00CD1EB4" w:rsidRDefault="00CD1EB4"/>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273pt;margin-top:15.85pt;width:250.2pt;height:86.4pt;z-index:251658240" coordorigin="6192,241" coordsize="4464,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">
              <v:shapetype id="_x0000_t202" coordsize="21600,21600" o:spt="202" path="m,l,21600r21600,l21600,xe">
                <v:stroke joinstyle="miter"/>
                <v:path gradientshapeok="t" o:connecttype="rect"/>
              </v:shapetype>
              <v:shape id="Text Box 2" o:spid="_x0000_s1027" type="#_x0000_t202" style="position:absolute;left:6192;top:241;width:2649;height:17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wV8MA&#10;AADaAAAADwAAAGRycy9kb3ducmV2LnhtbESP0WrCQBRE34X+w3ILvkizqWhso5tQCy2+mvoBN9lr&#10;EszeDdnVxL/vFgo+DjNzhtnlk+nEjQbXWlbwGsUgiCurW64VnH6+Xt5AOI+ssbNMCu7kIM+eZjtM&#10;tR35SLfC1yJA2KWooPG+T6V0VUMGXWR74uCd7WDQBznUUg84Brjp5DKOE2mw5bDQYE+fDVWX4moU&#10;nA/jYv0+lt/+tDmukj22m9LelZo/Tx9bEJ4m/wj/tw9awQr+roQbI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kwV8MAAADaAAAADwAAAAAAAAAAAAAAAACYAgAAZHJzL2Rv&#10;d25yZXYueG1sUEsFBgAAAAAEAAQA9QAAAIgDAAAAAA==&#10;" stroked="f">
                <v:textbox>
                  <w:txbxContent>
                    <w:p w:rsidR="00CD1EB4" w:rsidRDefault="00CD1EB4">
                      <w:pPr>
                        <w:rPr>
                          <w:rFonts w:ascii="Nebraska" w:hAnsi="Nebraska"/>
                          <w:i/>
                          <w:snapToGrid w:val="0"/>
                          <w:color w:val="000080"/>
                          <w:sz w:val="16"/>
                        </w:rPr>
                      </w:pPr>
                      <w:r>
                        <w:rPr>
                          <w:rFonts w:ascii="Nebraska" w:hAnsi="Nebraska"/>
                          <w:i/>
                          <w:snapToGrid w:val="0"/>
                          <w:color w:val="000080"/>
                          <w:sz w:val="16"/>
                        </w:rPr>
                        <w:t xml:space="preserve">Ground: </w:t>
                      </w:r>
                    </w:p>
                    <w:p w:rsidR="00CD1EB4" w:rsidRDefault="00CD1EB4">
                      <w:pPr>
                        <w:rPr>
                          <w:rFonts w:ascii="Nebraska" w:hAnsi="Nebraska"/>
                          <w:i/>
                          <w:snapToGrid w:val="0"/>
                          <w:color w:val="000080"/>
                          <w:sz w:val="16"/>
                        </w:rPr>
                      </w:pPr>
                      <w:r>
                        <w:rPr>
                          <w:rFonts w:ascii="Nebraska" w:hAnsi="Nebraska"/>
                          <w:i/>
                          <w:snapToGrid w:val="0"/>
                          <w:color w:val="000080"/>
                          <w:sz w:val="16"/>
                        </w:rPr>
                        <w:t>Merri Park</w:t>
                      </w:r>
                    </w:p>
                    <w:p w:rsidR="00CD1EB4" w:rsidRDefault="00CD1EB4">
                      <w:pPr>
                        <w:rPr>
                          <w:rFonts w:ascii="Nebraska" w:hAnsi="Nebraska"/>
                          <w:i/>
                          <w:snapToGrid w:val="0"/>
                          <w:color w:val="000080"/>
                          <w:sz w:val="16"/>
                        </w:rPr>
                      </w:pPr>
                      <w:r>
                        <w:rPr>
                          <w:rFonts w:ascii="Nebraska" w:hAnsi="Nebraska"/>
                          <w:i/>
                          <w:snapToGrid w:val="0"/>
                          <w:color w:val="000080"/>
                          <w:sz w:val="16"/>
                        </w:rPr>
                        <w:t>St Georges Rd</w:t>
                      </w:r>
                    </w:p>
                    <w:p w:rsidR="00CD1EB4" w:rsidRDefault="00CD1EB4">
                      <w:pPr>
                        <w:rPr>
                          <w:rFonts w:ascii="Nebraska" w:hAnsi="Nebraska"/>
                          <w:i/>
                          <w:snapToGrid w:val="0"/>
                          <w:color w:val="000080"/>
                          <w:sz w:val="16"/>
                        </w:rPr>
                      </w:pPr>
                      <w:r>
                        <w:rPr>
                          <w:rFonts w:ascii="Nebraska" w:hAnsi="Nebraska"/>
                          <w:i/>
                          <w:snapToGrid w:val="0"/>
                          <w:color w:val="000080"/>
                          <w:sz w:val="16"/>
                        </w:rPr>
                        <w:t>NORTHCOTE 3070</w:t>
                      </w:r>
                    </w:p>
                    <w:p w:rsidR="00CD1EB4" w:rsidRDefault="00AA114C">
                      <w:pPr>
                        <w:rPr>
                          <w:rFonts w:ascii="Nebraska" w:hAnsi="Nebraska"/>
                          <w:i/>
                          <w:snapToGrid w:val="0"/>
                          <w:color w:val="000080"/>
                          <w:sz w:val="16"/>
                        </w:rPr>
                      </w:pPr>
                      <w:r>
                        <w:rPr>
                          <w:rFonts w:ascii="Nebraska" w:hAnsi="Nebraska"/>
                          <w:i/>
                          <w:snapToGrid w:val="0"/>
                          <w:color w:val="000080"/>
                          <w:sz w:val="16"/>
                        </w:rPr>
                        <w:t>Email: fitzroybaseballclub@gmail.com</w:t>
                      </w:r>
                    </w:p>
                    <w:p w:rsidR="00CD1EB4" w:rsidRDefault="00CD1EB4">
                      <w:pPr>
                        <w:rPr>
                          <w:rFonts w:ascii="Nebraska" w:hAnsi="Nebraska"/>
                          <w:i/>
                          <w:snapToGrid w:val="0"/>
                          <w:color w:val="000080"/>
                          <w:sz w:val="16"/>
                        </w:rPr>
                      </w:pPr>
                      <w:r>
                        <w:rPr>
                          <w:rFonts w:ascii="Nebraska" w:hAnsi="Nebraska"/>
                          <w:i/>
                          <w:snapToGrid w:val="0"/>
                          <w:color w:val="000080"/>
                          <w:sz w:val="16"/>
                        </w:rPr>
                        <w:t>WEBSITE: www.fitzroy.baseball.com.au</w:t>
                      </w:r>
                    </w:p>
                  </w:txbxContent>
                </v:textbox>
              </v:shape>
              <v:shape id="Text Box 3" o:spid="_x0000_s1028" type="#_x0000_t202" style="position:absolute;left:8949;top:243;width:1707;height:15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WVzMMA&#10;AADaAAAADwAAAGRycy9kb3ducmV2LnhtbESP0WrCQBRE34X+w3ILvojZVGpso5tQCy2+Gv2Am+w1&#10;CWbvhuxq4t93C4U+DjNzhtnlk+nEnQbXWlbwEsUgiCurW64VnE9fyzcQziNr7CyTggc5yLOn2Q5T&#10;bUc+0r3wtQgQdikqaLzvUyld1ZBBF9meOHgXOxj0QQ611AOOAW46uYrjRBpsOSw02NNnQ9W1uBkF&#10;l8O4WL+P5bc/b46vyR7bTWkfSs2fp48tCE+T/w//tQ9awRp+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WVzMMAAADaAAAADwAAAAAAAAAAAAAAAACYAgAAZHJzL2Rv&#10;d25yZXYueG1sUEsFBgAAAAAEAAQA9QAAAIgDAAAAAA==&#10;" stroked="f">
                <v:textbox>
                  <w:txbxContent>
                    <w:p w:rsidR="00CD1EB4" w:rsidRDefault="00CD1EB4">
                      <w:pPr>
                        <w:rPr>
                          <w:rFonts w:ascii="Nebraska" w:hAnsi="Nebraska"/>
                          <w:i/>
                          <w:snapToGrid w:val="0"/>
                          <w:color w:val="000080"/>
                          <w:sz w:val="16"/>
                        </w:rPr>
                      </w:pPr>
                      <w:r>
                        <w:rPr>
                          <w:rFonts w:ascii="Nebraska" w:hAnsi="Nebraska"/>
                          <w:i/>
                          <w:snapToGrid w:val="0"/>
                          <w:color w:val="000080"/>
                          <w:sz w:val="16"/>
                        </w:rPr>
                        <w:t>Registered Office:</w:t>
                      </w:r>
                    </w:p>
                    <w:p w:rsidR="00CD1EB4" w:rsidRDefault="00CD1EB4">
                      <w:pPr>
                        <w:tabs>
                          <w:tab w:val="left" w:pos="6585"/>
                        </w:tabs>
                        <w:jc w:val="both"/>
                        <w:rPr>
                          <w:rFonts w:ascii="Nebraska" w:hAnsi="Nebraska"/>
                          <w:i/>
                          <w:snapToGrid w:val="0"/>
                          <w:color w:val="000080"/>
                          <w:sz w:val="16"/>
                        </w:rPr>
                      </w:pPr>
                      <w:r>
                        <w:rPr>
                          <w:rFonts w:ascii="Nebraska" w:hAnsi="Nebraska"/>
                          <w:i/>
                          <w:snapToGrid w:val="0"/>
                          <w:color w:val="000080"/>
                          <w:sz w:val="16"/>
                        </w:rPr>
                        <w:t>20 Kenneth St</w:t>
                      </w:r>
                    </w:p>
                    <w:p w:rsidR="00CD1EB4" w:rsidRDefault="00CD1EB4">
                      <w:pPr>
                        <w:rPr>
                          <w:rFonts w:ascii="Nebraska" w:hAnsi="Nebraska"/>
                          <w:i/>
                          <w:snapToGrid w:val="0"/>
                          <w:color w:val="000080"/>
                          <w:sz w:val="16"/>
                        </w:rPr>
                      </w:pPr>
                      <w:r>
                        <w:rPr>
                          <w:rFonts w:ascii="Nebraska" w:hAnsi="Nebraska"/>
                          <w:i/>
                          <w:snapToGrid w:val="0"/>
                          <w:color w:val="000080"/>
                          <w:sz w:val="16"/>
                        </w:rPr>
                        <w:t>PRESTON 3072</w:t>
                      </w:r>
                    </w:p>
                    <w:p w:rsidR="00CD1EB4" w:rsidRDefault="00CD1EB4">
                      <w:pPr>
                        <w:rPr>
                          <w:rFonts w:ascii="Nebraska" w:hAnsi="Nebraska"/>
                          <w:i/>
                          <w:snapToGrid w:val="0"/>
                          <w:color w:val="000080"/>
                          <w:sz w:val="16"/>
                        </w:rPr>
                      </w:pPr>
                      <w:r>
                        <w:rPr>
                          <w:rFonts w:ascii="Nebraska" w:hAnsi="Nebraska"/>
                          <w:i/>
                          <w:snapToGrid w:val="0"/>
                          <w:color w:val="000080"/>
                          <w:sz w:val="16"/>
                        </w:rPr>
                        <w:t>Tel:  9478 7496</w:t>
                      </w:r>
                    </w:p>
                    <w:p w:rsidR="00CD1EB4" w:rsidRDefault="00CD1EB4">
                      <w:pPr>
                        <w:rPr>
                          <w:rFonts w:ascii="Nebraska" w:hAnsi="Nebraska"/>
                          <w:i/>
                          <w:snapToGrid w:val="0"/>
                          <w:color w:val="000080"/>
                          <w:sz w:val="16"/>
                        </w:rPr>
                      </w:pPr>
                    </w:p>
                    <w:p w:rsidR="00CD1EB4" w:rsidRDefault="00CD1EB4">
                      <w:pPr>
                        <w:rPr>
                          <w:rFonts w:ascii="Nebraska" w:hAnsi="Nebraska"/>
                          <w:i/>
                          <w:snapToGrid w:val="0"/>
                          <w:color w:val="000080"/>
                          <w:sz w:val="16"/>
                        </w:rPr>
                      </w:pPr>
                      <w:r>
                        <w:rPr>
                          <w:rFonts w:ascii="Nebraska" w:hAnsi="Nebraska"/>
                          <w:i/>
                          <w:snapToGrid w:val="0"/>
                          <w:color w:val="000080"/>
                          <w:sz w:val="16"/>
                        </w:rPr>
                        <w:t>ABN: 33 284 431 722</w:t>
                      </w:r>
                    </w:p>
                    <w:p w:rsidR="00CD1EB4" w:rsidRDefault="00CD1EB4"/>
                  </w:txbxContent>
                </v:textbox>
              </v:shape>
            </v:group>
          </w:pict>
        </mc:Fallback>
      </mc:AlternateContent>
    </w:r>
    <w:r>
      <w:rPr>
        <w:noProof/>
        <w:lang w:val="en-AU"/>
      </w:rPr>
      <w:drawing>
        <wp:inline distT="0" distB="0" distL="0" distR="0" wp14:anchorId="7F473406" wp14:editId="69A3C8BB">
          <wp:extent cx="2943225" cy="144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3225" cy="14478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466F01"/>
    <w:multiLevelType w:val="hybridMultilevel"/>
    <w:tmpl w:val="A118AAC2"/>
    <w:lvl w:ilvl="0" w:tplc="0C090001">
      <w:start w:val="1"/>
      <w:numFmt w:val="bullet"/>
      <w:lvlText w:val=""/>
      <w:lvlJc w:val="left"/>
      <w:pPr>
        <w:ind w:left="765" w:hanging="360"/>
      </w:pPr>
      <w:rPr>
        <w:rFonts w:ascii="Symbol" w:hAnsi="Symbol" w:hint="default"/>
      </w:rPr>
    </w:lvl>
    <w:lvl w:ilvl="1" w:tplc="0C090003">
      <w:start w:val="1"/>
      <w:numFmt w:val="bullet"/>
      <w:lvlText w:val="o"/>
      <w:lvlJc w:val="left"/>
      <w:pPr>
        <w:ind w:left="1485" w:hanging="360"/>
      </w:pPr>
      <w:rPr>
        <w:rFonts w:ascii="Courier New" w:hAnsi="Courier New" w:cs="Courier New" w:hint="default"/>
      </w:rPr>
    </w:lvl>
    <w:lvl w:ilvl="2" w:tplc="0C090005">
      <w:start w:val="1"/>
      <w:numFmt w:val="bullet"/>
      <w:lvlText w:val=""/>
      <w:lvlJc w:val="left"/>
      <w:pPr>
        <w:ind w:left="2205" w:hanging="360"/>
      </w:pPr>
      <w:rPr>
        <w:rFonts w:ascii="Wingdings" w:hAnsi="Wingdings" w:hint="default"/>
      </w:rPr>
    </w:lvl>
    <w:lvl w:ilvl="3" w:tplc="0C090001">
      <w:start w:val="1"/>
      <w:numFmt w:val="bullet"/>
      <w:lvlText w:val=""/>
      <w:lvlJc w:val="left"/>
      <w:pPr>
        <w:ind w:left="2925" w:hanging="360"/>
      </w:pPr>
      <w:rPr>
        <w:rFonts w:ascii="Symbol" w:hAnsi="Symbol" w:hint="default"/>
      </w:rPr>
    </w:lvl>
    <w:lvl w:ilvl="4" w:tplc="0C090003">
      <w:start w:val="1"/>
      <w:numFmt w:val="bullet"/>
      <w:lvlText w:val="o"/>
      <w:lvlJc w:val="left"/>
      <w:pPr>
        <w:ind w:left="3645" w:hanging="360"/>
      </w:pPr>
      <w:rPr>
        <w:rFonts w:ascii="Courier New" w:hAnsi="Courier New" w:cs="Courier New" w:hint="default"/>
      </w:rPr>
    </w:lvl>
    <w:lvl w:ilvl="5" w:tplc="0C090005">
      <w:start w:val="1"/>
      <w:numFmt w:val="bullet"/>
      <w:lvlText w:val=""/>
      <w:lvlJc w:val="left"/>
      <w:pPr>
        <w:ind w:left="4365" w:hanging="360"/>
      </w:pPr>
      <w:rPr>
        <w:rFonts w:ascii="Wingdings" w:hAnsi="Wingdings" w:hint="default"/>
      </w:rPr>
    </w:lvl>
    <w:lvl w:ilvl="6" w:tplc="0C090001">
      <w:start w:val="1"/>
      <w:numFmt w:val="bullet"/>
      <w:lvlText w:val=""/>
      <w:lvlJc w:val="left"/>
      <w:pPr>
        <w:ind w:left="5085" w:hanging="360"/>
      </w:pPr>
      <w:rPr>
        <w:rFonts w:ascii="Symbol" w:hAnsi="Symbol" w:hint="default"/>
      </w:rPr>
    </w:lvl>
    <w:lvl w:ilvl="7" w:tplc="0C090003">
      <w:start w:val="1"/>
      <w:numFmt w:val="bullet"/>
      <w:lvlText w:val="o"/>
      <w:lvlJc w:val="left"/>
      <w:pPr>
        <w:ind w:left="5805" w:hanging="360"/>
      </w:pPr>
      <w:rPr>
        <w:rFonts w:ascii="Courier New" w:hAnsi="Courier New" w:cs="Courier New" w:hint="default"/>
      </w:rPr>
    </w:lvl>
    <w:lvl w:ilvl="8" w:tplc="0C090005">
      <w:start w:val="1"/>
      <w:numFmt w:val="bullet"/>
      <w:lvlText w:val=""/>
      <w:lvlJc w:val="left"/>
      <w:pPr>
        <w:ind w:left="6525" w:hanging="360"/>
      </w:pPr>
      <w:rPr>
        <w:rFonts w:ascii="Wingdings" w:hAnsi="Wingdings" w:hint="default"/>
      </w:rPr>
    </w:lvl>
  </w:abstractNum>
  <w:abstractNum w:abstractNumId="1">
    <w:nsid w:val="1718211C"/>
    <w:multiLevelType w:val="hybridMultilevel"/>
    <w:tmpl w:val="F288DD6E"/>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18C14E3E"/>
    <w:multiLevelType w:val="hybridMultilevel"/>
    <w:tmpl w:val="BA7840DA"/>
    <w:lvl w:ilvl="0" w:tplc="0C090001">
      <w:start w:val="1"/>
      <w:numFmt w:val="bullet"/>
      <w:lvlText w:val=""/>
      <w:lvlJc w:val="left"/>
      <w:pPr>
        <w:ind w:left="2145" w:hanging="360"/>
      </w:pPr>
      <w:rPr>
        <w:rFonts w:ascii="Symbol" w:hAnsi="Symbol" w:hint="default"/>
      </w:rPr>
    </w:lvl>
    <w:lvl w:ilvl="1" w:tplc="0C090003" w:tentative="1">
      <w:start w:val="1"/>
      <w:numFmt w:val="bullet"/>
      <w:lvlText w:val="o"/>
      <w:lvlJc w:val="left"/>
      <w:pPr>
        <w:ind w:left="2865" w:hanging="360"/>
      </w:pPr>
      <w:rPr>
        <w:rFonts w:ascii="Courier New" w:hAnsi="Courier New" w:cs="Courier New" w:hint="default"/>
      </w:rPr>
    </w:lvl>
    <w:lvl w:ilvl="2" w:tplc="0C090005" w:tentative="1">
      <w:start w:val="1"/>
      <w:numFmt w:val="bullet"/>
      <w:lvlText w:val=""/>
      <w:lvlJc w:val="left"/>
      <w:pPr>
        <w:ind w:left="3585" w:hanging="360"/>
      </w:pPr>
      <w:rPr>
        <w:rFonts w:ascii="Wingdings" w:hAnsi="Wingdings" w:hint="default"/>
      </w:rPr>
    </w:lvl>
    <w:lvl w:ilvl="3" w:tplc="0C090001" w:tentative="1">
      <w:start w:val="1"/>
      <w:numFmt w:val="bullet"/>
      <w:lvlText w:val=""/>
      <w:lvlJc w:val="left"/>
      <w:pPr>
        <w:ind w:left="4305" w:hanging="360"/>
      </w:pPr>
      <w:rPr>
        <w:rFonts w:ascii="Symbol" w:hAnsi="Symbol" w:hint="default"/>
      </w:rPr>
    </w:lvl>
    <w:lvl w:ilvl="4" w:tplc="0C090003" w:tentative="1">
      <w:start w:val="1"/>
      <w:numFmt w:val="bullet"/>
      <w:lvlText w:val="o"/>
      <w:lvlJc w:val="left"/>
      <w:pPr>
        <w:ind w:left="5025" w:hanging="360"/>
      </w:pPr>
      <w:rPr>
        <w:rFonts w:ascii="Courier New" w:hAnsi="Courier New" w:cs="Courier New" w:hint="default"/>
      </w:rPr>
    </w:lvl>
    <w:lvl w:ilvl="5" w:tplc="0C090005" w:tentative="1">
      <w:start w:val="1"/>
      <w:numFmt w:val="bullet"/>
      <w:lvlText w:val=""/>
      <w:lvlJc w:val="left"/>
      <w:pPr>
        <w:ind w:left="5745" w:hanging="360"/>
      </w:pPr>
      <w:rPr>
        <w:rFonts w:ascii="Wingdings" w:hAnsi="Wingdings" w:hint="default"/>
      </w:rPr>
    </w:lvl>
    <w:lvl w:ilvl="6" w:tplc="0C090001" w:tentative="1">
      <w:start w:val="1"/>
      <w:numFmt w:val="bullet"/>
      <w:lvlText w:val=""/>
      <w:lvlJc w:val="left"/>
      <w:pPr>
        <w:ind w:left="6465" w:hanging="360"/>
      </w:pPr>
      <w:rPr>
        <w:rFonts w:ascii="Symbol" w:hAnsi="Symbol" w:hint="default"/>
      </w:rPr>
    </w:lvl>
    <w:lvl w:ilvl="7" w:tplc="0C090003" w:tentative="1">
      <w:start w:val="1"/>
      <w:numFmt w:val="bullet"/>
      <w:lvlText w:val="o"/>
      <w:lvlJc w:val="left"/>
      <w:pPr>
        <w:ind w:left="7185" w:hanging="360"/>
      </w:pPr>
      <w:rPr>
        <w:rFonts w:ascii="Courier New" w:hAnsi="Courier New" w:cs="Courier New" w:hint="default"/>
      </w:rPr>
    </w:lvl>
    <w:lvl w:ilvl="8" w:tplc="0C090005" w:tentative="1">
      <w:start w:val="1"/>
      <w:numFmt w:val="bullet"/>
      <w:lvlText w:val=""/>
      <w:lvlJc w:val="left"/>
      <w:pPr>
        <w:ind w:left="7905" w:hanging="360"/>
      </w:pPr>
      <w:rPr>
        <w:rFonts w:ascii="Wingdings" w:hAnsi="Wingdings" w:hint="default"/>
      </w:rPr>
    </w:lvl>
  </w:abstractNum>
  <w:abstractNum w:abstractNumId="3">
    <w:nsid w:val="26204FE7"/>
    <w:multiLevelType w:val="hybridMultilevel"/>
    <w:tmpl w:val="B8C4DFD8"/>
    <w:lvl w:ilvl="0" w:tplc="0C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
    <w:nsid w:val="2B6C13FF"/>
    <w:multiLevelType w:val="hybridMultilevel"/>
    <w:tmpl w:val="847880B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nsid w:val="2D50131F"/>
    <w:multiLevelType w:val="hybridMultilevel"/>
    <w:tmpl w:val="622237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FAD4245"/>
    <w:multiLevelType w:val="hybridMultilevel"/>
    <w:tmpl w:val="4C42D494"/>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88B7284"/>
    <w:multiLevelType w:val="hybridMultilevel"/>
    <w:tmpl w:val="F7AE98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nsid w:val="46666C5D"/>
    <w:multiLevelType w:val="hybridMultilevel"/>
    <w:tmpl w:val="0786F11A"/>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9CB44DC"/>
    <w:multiLevelType w:val="hybridMultilevel"/>
    <w:tmpl w:val="F3B4F1E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nsid w:val="4F76372B"/>
    <w:multiLevelType w:val="hybridMultilevel"/>
    <w:tmpl w:val="BE00B4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552C3F85"/>
    <w:multiLevelType w:val="hybridMultilevel"/>
    <w:tmpl w:val="B8C878B4"/>
    <w:lvl w:ilvl="0" w:tplc="1C2E90B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556247A6"/>
    <w:multiLevelType w:val="hybridMultilevel"/>
    <w:tmpl w:val="FE440AC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3">
    <w:nsid w:val="646C47BD"/>
    <w:multiLevelType w:val="hybridMultilevel"/>
    <w:tmpl w:val="E4A6759C"/>
    <w:lvl w:ilvl="0" w:tplc="481E1A5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66CA325B"/>
    <w:multiLevelType w:val="hybridMultilevel"/>
    <w:tmpl w:val="9C5C1624"/>
    <w:lvl w:ilvl="0" w:tplc="22043E62">
      <w:start w:val="1"/>
      <w:numFmt w:val="decimal"/>
      <w:lvlText w:val="%1."/>
      <w:lvlJc w:val="left"/>
      <w:pPr>
        <w:tabs>
          <w:tab w:val="num" w:pos="360"/>
        </w:tabs>
        <w:ind w:left="360" w:hanging="360"/>
      </w:pPr>
      <w:rPr>
        <w:rFonts w:hint="default"/>
      </w:rPr>
    </w:lvl>
    <w:lvl w:ilvl="1" w:tplc="0C090019">
      <w:start w:val="1"/>
      <w:numFmt w:val="lowerLetter"/>
      <w:lvlText w:val="%2."/>
      <w:lvlJc w:val="left"/>
      <w:pPr>
        <w:tabs>
          <w:tab w:val="num" w:pos="1298"/>
        </w:tabs>
        <w:ind w:left="1298" w:hanging="360"/>
      </w:pPr>
    </w:lvl>
    <w:lvl w:ilvl="2" w:tplc="0C09001B" w:tentative="1">
      <w:start w:val="1"/>
      <w:numFmt w:val="lowerRoman"/>
      <w:lvlText w:val="%3."/>
      <w:lvlJc w:val="right"/>
      <w:pPr>
        <w:tabs>
          <w:tab w:val="num" w:pos="2018"/>
        </w:tabs>
        <w:ind w:left="2018" w:hanging="180"/>
      </w:pPr>
    </w:lvl>
    <w:lvl w:ilvl="3" w:tplc="0C09000F" w:tentative="1">
      <w:start w:val="1"/>
      <w:numFmt w:val="decimal"/>
      <w:lvlText w:val="%4."/>
      <w:lvlJc w:val="left"/>
      <w:pPr>
        <w:tabs>
          <w:tab w:val="num" w:pos="2738"/>
        </w:tabs>
        <w:ind w:left="2738" w:hanging="360"/>
      </w:pPr>
    </w:lvl>
    <w:lvl w:ilvl="4" w:tplc="0C090019" w:tentative="1">
      <w:start w:val="1"/>
      <w:numFmt w:val="lowerLetter"/>
      <w:lvlText w:val="%5."/>
      <w:lvlJc w:val="left"/>
      <w:pPr>
        <w:tabs>
          <w:tab w:val="num" w:pos="3458"/>
        </w:tabs>
        <w:ind w:left="3458" w:hanging="360"/>
      </w:pPr>
    </w:lvl>
    <w:lvl w:ilvl="5" w:tplc="0C09001B" w:tentative="1">
      <w:start w:val="1"/>
      <w:numFmt w:val="lowerRoman"/>
      <w:lvlText w:val="%6."/>
      <w:lvlJc w:val="right"/>
      <w:pPr>
        <w:tabs>
          <w:tab w:val="num" w:pos="4178"/>
        </w:tabs>
        <w:ind w:left="4178" w:hanging="180"/>
      </w:pPr>
    </w:lvl>
    <w:lvl w:ilvl="6" w:tplc="0C09000F" w:tentative="1">
      <w:start w:val="1"/>
      <w:numFmt w:val="decimal"/>
      <w:lvlText w:val="%7."/>
      <w:lvlJc w:val="left"/>
      <w:pPr>
        <w:tabs>
          <w:tab w:val="num" w:pos="4898"/>
        </w:tabs>
        <w:ind w:left="4898" w:hanging="360"/>
      </w:pPr>
    </w:lvl>
    <w:lvl w:ilvl="7" w:tplc="0C090019" w:tentative="1">
      <w:start w:val="1"/>
      <w:numFmt w:val="lowerLetter"/>
      <w:lvlText w:val="%8."/>
      <w:lvlJc w:val="left"/>
      <w:pPr>
        <w:tabs>
          <w:tab w:val="num" w:pos="5618"/>
        </w:tabs>
        <w:ind w:left="5618" w:hanging="360"/>
      </w:pPr>
    </w:lvl>
    <w:lvl w:ilvl="8" w:tplc="0C09001B" w:tentative="1">
      <w:start w:val="1"/>
      <w:numFmt w:val="lowerRoman"/>
      <w:lvlText w:val="%9."/>
      <w:lvlJc w:val="right"/>
      <w:pPr>
        <w:tabs>
          <w:tab w:val="num" w:pos="6338"/>
        </w:tabs>
        <w:ind w:left="6338" w:hanging="180"/>
      </w:pPr>
    </w:lvl>
  </w:abstractNum>
  <w:abstractNum w:abstractNumId="15">
    <w:nsid w:val="7F6F1833"/>
    <w:multiLevelType w:val="hybridMultilevel"/>
    <w:tmpl w:val="45B46D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2"/>
  </w:num>
  <w:num w:numId="3">
    <w:abstractNumId w:val="7"/>
  </w:num>
  <w:num w:numId="4">
    <w:abstractNumId w:val="0"/>
  </w:num>
  <w:num w:numId="5">
    <w:abstractNumId w:val="4"/>
  </w:num>
  <w:num w:numId="6">
    <w:abstractNumId w:val="3"/>
  </w:num>
  <w:num w:numId="7">
    <w:abstractNumId w:val="9"/>
  </w:num>
  <w:num w:numId="8">
    <w:abstractNumId w:val="1"/>
  </w:num>
  <w:num w:numId="9">
    <w:abstractNumId w:val="10"/>
  </w:num>
  <w:num w:numId="10">
    <w:abstractNumId w:val="15"/>
  </w:num>
  <w:num w:numId="11">
    <w:abstractNumId w:val="13"/>
  </w:num>
  <w:num w:numId="12">
    <w:abstractNumId w:val="8"/>
  </w:num>
  <w:num w:numId="13">
    <w:abstractNumId w:val="6"/>
  </w:num>
  <w:num w:numId="14">
    <w:abstractNumId w:val="11"/>
  </w:num>
  <w:num w:numId="15">
    <w:abstractNumId w:val="1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yNLYwMrA0t7QwMLdU0lEKTi0uzszPAykwrQUAqeFJniwAAAA="/>
  </w:docVars>
  <w:rsids>
    <w:rsidRoot w:val="00C813E5"/>
    <w:rsid w:val="00011937"/>
    <w:rsid w:val="0001333E"/>
    <w:rsid w:val="00016F3B"/>
    <w:rsid w:val="000244CA"/>
    <w:rsid w:val="0003330C"/>
    <w:rsid w:val="000347DF"/>
    <w:rsid w:val="0003588C"/>
    <w:rsid w:val="00040D2D"/>
    <w:rsid w:val="00042BB4"/>
    <w:rsid w:val="0004566E"/>
    <w:rsid w:val="000462EC"/>
    <w:rsid w:val="000518C4"/>
    <w:rsid w:val="00051DF0"/>
    <w:rsid w:val="000558D4"/>
    <w:rsid w:val="000647E7"/>
    <w:rsid w:val="000708D5"/>
    <w:rsid w:val="000764C1"/>
    <w:rsid w:val="00077022"/>
    <w:rsid w:val="00080936"/>
    <w:rsid w:val="0008167A"/>
    <w:rsid w:val="000820F4"/>
    <w:rsid w:val="000851F7"/>
    <w:rsid w:val="00086413"/>
    <w:rsid w:val="000868FA"/>
    <w:rsid w:val="00093754"/>
    <w:rsid w:val="00094271"/>
    <w:rsid w:val="00095EDD"/>
    <w:rsid w:val="000967FA"/>
    <w:rsid w:val="000A1B2A"/>
    <w:rsid w:val="000A2A6B"/>
    <w:rsid w:val="000A4298"/>
    <w:rsid w:val="000A48F0"/>
    <w:rsid w:val="000A7167"/>
    <w:rsid w:val="000B318B"/>
    <w:rsid w:val="000B586E"/>
    <w:rsid w:val="000B6724"/>
    <w:rsid w:val="000B7CE5"/>
    <w:rsid w:val="000B7EF4"/>
    <w:rsid w:val="000C0D63"/>
    <w:rsid w:val="000C286C"/>
    <w:rsid w:val="000C2F75"/>
    <w:rsid w:val="000C7573"/>
    <w:rsid w:val="000C7C48"/>
    <w:rsid w:val="000D023B"/>
    <w:rsid w:val="000E1626"/>
    <w:rsid w:val="000E1F20"/>
    <w:rsid w:val="000E4C5A"/>
    <w:rsid w:val="000E7E80"/>
    <w:rsid w:val="000F19F1"/>
    <w:rsid w:val="000F29F9"/>
    <w:rsid w:val="001035B7"/>
    <w:rsid w:val="001056C2"/>
    <w:rsid w:val="00106080"/>
    <w:rsid w:val="0011224C"/>
    <w:rsid w:val="0011454F"/>
    <w:rsid w:val="00115F6B"/>
    <w:rsid w:val="001176BF"/>
    <w:rsid w:val="001243A4"/>
    <w:rsid w:val="00124E00"/>
    <w:rsid w:val="00131F38"/>
    <w:rsid w:val="001336E8"/>
    <w:rsid w:val="00134339"/>
    <w:rsid w:val="001440CE"/>
    <w:rsid w:val="0016377B"/>
    <w:rsid w:val="00164BDF"/>
    <w:rsid w:val="00166716"/>
    <w:rsid w:val="00170388"/>
    <w:rsid w:val="00181C3D"/>
    <w:rsid w:val="001917F3"/>
    <w:rsid w:val="001925C8"/>
    <w:rsid w:val="001A09B4"/>
    <w:rsid w:val="001A1535"/>
    <w:rsid w:val="001A26AE"/>
    <w:rsid w:val="001B2E80"/>
    <w:rsid w:val="001B6B1D"/>
    <w:rsid w:val="001C1FC6"/>
    <w:rsid w:val="001C7A50"/>
    <w:rsid w:val="001D162F"/>
    <w:rsid w:val="001D2636"/>
    <w:rsid w:val="001D4D09"/>
    <w:rsid w:val="001E28FD"/>
    <w:rsid w:val="001E5955"/>
    <w:rsid w:val="001E6238"/>
    <w:rsid w:val="001E7D7E"/>
    <w:rsid w:val="001F3101"/>
    <w:rsid w:val="002072FD"/>
    <w:rsid w:val="00213C55"/>
    <w:rsid w:val="00215EE8"/>
    <w:rsid w:val="0022232A"/>
    <w:rsid w:val="002262F3"/>
    <w:rsid w:val="00227110"/>
    <w:rsid w:val="00232A39"/>
    <w:rsid w:val="00237FDB"/>
    <w:rsid w:val="00242B20"/>
    <w:rsid w:val="00243D9F"/>
    <w:rsid w:val="00253D0F"/>
    <w:rsid w:val="00272FB9"/>
    <w:rsid w:val="0027368F"/>
    <w:rsid w:val="00291E14"/>
    <w:rsid w:val="00292779"/>
    <w:rsid w:val="00295910"/>
    <w:rsid w:val="00297DA3"/>
    <w:rsid w:val="002A3D6A"/>
    <w:rsid w:val="002B1F6B"/>
    <w:rsid w:val="002B5842"/>
    <w:rsid w:val="002B7763"/>
    <w:rsid w:val="002E1253"/>
    <w:rsid w:val="002E3AA6"/>
    <w:rsid w:val="00301835"/>
    <w:rsid w:val="003056C7"/>
    <w:rsid w:val="003058ED"/>
    <w:rsid w:val="0031058D"/>
    <w:rsid w:val="00314B79"/>
    <w:rsid w:val="00320996"/>
    <w:rsid w:val="0032279A"/>
    <w:rsid w:val="00326016"/>
    <w:rsid w:val="0032731F"/>
    <w:rsid w:val="00327A09"/>
    <w:rsid w:val="00340BD5"/>
    <w:rsid w:val="00343CCF"/>
    <w:rsid w:val="00344D74"/>
    <w:rsid w:val="00346676"/>
    <w:rsid w:val="00350D79"/>
    <w:rsid w:val="00355AF5"/>
    <w:rsid w:val="00360583"/>
    <w:rsid w:val="00365472"/>
    <w:rsid w:val="00365DBF"/>
    <w:rsid w:val="003A3248"/>
    <w:rsid w:val="003B3A62"/>
    <w:rsid w:val="003B6C0E"/>
    <w:rsid w:val="003C1230"/>
    <w:rsid w:val="003D663D"/>
    <w:rsid w:val="003E4C1D"/>
    <w:rsid w:val="003F0299"/>
    <w:rsid w:val="003F1191"/>
    <w:rsid w:val="003F499A"/>
    <w:rsid w:val="00400E17"/>
    <w:rsid w:val="00401439"/>
    <w:rsid w:val="004015A1"/>
    <w:rsid w:val="0040266A"/>
    <w:rsid w:val="00410643"/>
    <w:rsid w:val="0041074F"/>
    <w:rsid w:val="00412C2E"/>
    <w:rsid w:val="00412C5F"/>
    <w:rsid w:val="00414161"/>
    <w:rsid w:val="00416669"/>
    <w:rsid w:val="00421E5C"/>
    <w:rsid w:val="00424A85"/>
    <w:rsid w:val="00425BC0"/>
    <w:rsid w:val="0042627C"/>
    <w:rsid w:val="0043022C"/>
    <w:rsid w:val="00431400"/>
    <w:rsid w:val="00435C28"/>
    <w:rsid w:val="004447BA"/>
    <w:rsid w:val="00452C4D"/>
    <w:rsid w:val="004543AE"/>
    <w:rsid w:val="00455668"/>
    <w:rsid w:val="0045697F"/>
    <w:rsid w:val="00456B1D"/>
    <w:rsid w:val="00457D31"/>
    <w:rsid w:val="004609D7"/>
    <w:rsid w:val="00460A66"/>
    <w:rsid w:val="00461B76"/>
    <w:rsid w:val="00461C23"/>
    <w:rsid w:val="0046225E"/>
    <w:rsid w:val="0046736A"/>
    <w:rsid w:val="00480643"/>
    <w:rsid w:val="00482E5C"/>
    <w:rsid w:val="0049033B"/>
    <w:rsid w:val="004911A0"/>
    <w:rsid w:val="00496389"/>
    <w:rsid w:val="004978FC"/>
    <w:rsid w:val="00497E70"/>
    <w:rsid w:val="004A1F2B"/>
    <w:rsid w:val="004A2903"/>
    <w:rsid w:val="004A3B1B"/>
    <w:rsid w:val="004A5039"/>
    <w:rsid w:val="004B08FB"/>
    <w:rsid w:val="004B1999"/>
    <w:rsid w:val="004B204F"/>
    <w:rsid w:val="004B258F"/>
    <w:rsid w:val="004B2C02"/>
    <w:rsid w:val="004B3E28"/>
    <w:rsid w:val="004C2938"/>
    <w:rsid w:val="004C505C"/>
    <w:rsid w:val="004D2DCF"/>
    <w:rsid w:val="004D48F3"/>
    <w:rsid w:val="004D5981"/>
    <w:rsid w:val="004E57BD"/>
    <w:rsid w:val="004F0FAB"/>
    <w:rsid w:val="004F154C"/>
    <w:rsid w:val="004F24DF"/>
    <w:rsid w:val="004F2B27"/>
    <w:rsid w:val="004F3A0C"/>
    <w:rsid w:val="004F5557"/>
    <w:rsid w:val="00510B4B"/>
    <w:rsid w:val="005118A2"/>
    <w:rsid w:val="00513466"/>
    <w:rsid w:val="00515C10"/>
    <w:rsid w:val="00521D70"/>
    <w:rsid w:val="005231D9"/>
    <w:rsid w:val="005245ED"/>
    <w:rsid w:val="00524FEA"/>
    <w:rsid w:val="00525A4D"/>
    <w:rsid w:val="005265A9"/>
    <w:rsid w:val="0052710F"/>
    <w:rsid w:val="00531577"/>
    <w:rsid w:val="00533469"/>
    <w:rsid w:val="00533F11"/>
    <w:rsid w:val="00541DCE"/>
    <w:rsid w:val="0054388D"/>
    <w:rsid w:val="00546CEF"/>
    <w:rsid w:val="005470CF"/>
    <w:rsid w:val="00560CEB"/>
    <w:rsid w:val="005640A8"/>
    <w:rsid w:val="005641A8"/>
    <w:rsid w:val="005662BD"/>
    <w:rsid w:val="00567E92"/>
    <w:rsid w:val="00573BB7"/>
    <w:rsid w:val="00575DD9"/>
    <w:rsid w:val="0057685D"/>
    <w:rsid w:val="00582127"/>
    <w:rsid w:val="005847CE"/>
    <w:rsid w:val="005858B8"/>
    <w:rsid w:val="0059516C"/>
    <w:rsid w:val="005A06DB"/>
    <w:rsid w:val="005A1F45"/>
    <w:rsid w:val="005A204C"/>
    <w:rsid w:val="005A29E0"/>
    <w:rsid w:val="005A2D47"/>
    <w:rsid w:val="005B1396"/>
    <w:rsid w:val="005B1C3C"/>
    <w:rsid w:val="005B47C2"/>
    <w:rsid w:val="005D01FC"/>
    <w:rsid w:val="005D2732"/>
    <w:rsid w:val="005E16EB"/>
    <w:rsid w:val="005E443B"/>
    <w:rsid w:val="005E4A38"/>
    <w:rsid w:val="005E5550"/>
    <w:rsid w:val="005F166D"/>
    <w:rsid w:val="005F42A9"/>
    <w:rsid w:val="005F6C01"/>
    <w:rsid w:val="006112B7"/>
    <w:rsid w:val="00611770"/>
    <w:rsid w:val="006241C2"/>
    <w:rsid w:val="00627DBA"/>
    <w:rsid w:val="00640EBB"/>
    <w:rsid w:val="00643119"/>
    <w:rsid w:val="0064562C"/>
    <w:rsid w:val="006473ED"/>
    <w:rsid w:val="00655D19"/>
    <w:rsid w:val="00666CF3"/>
    <w:rsid w:val="006729C7"/>
    <w:rsid w:val="00673C3C"/>
    <w:rsid w:val="00673F88"/>
    <w:rsid w:val="006777E9"/>
    <w:rsid w:val="0068219B"/>
    <w:rsid w:val="00682DD9"/>
    <w:rsid w:val="00686B06"/>
    <w:rsid w:val="006A14C2"/>
    <w:rsid w:val="006A4363"/>
    <w:rsid w:val="006A56EA"/>
    <w:rsid w:val="006B170B"/>
    <w:rsid w:val="006B5E95"/>
    <w:rsid w:val="006B6320"/>
    <w:rsid w:val="006B6AD3"/>
    <w:rsid w:val="006B7E29"/>
    <w:rsid w:val="006C0A58"/>
    <w:rsid w:val="006C4768"/>
    <w:rsid w:val="006D1971"/>
    <w:rsid w:val="006E10B3"/>
    <w:rsid w:val="006E2771"/>
    <w:rsid w:val="006E39BF"/>
    <w:rsid w:val="006E3DE6"/>
    <w:rsid w:val="006E743E"/>
    <w:rsid w:val="006F0A8B"/>
    <w:rsid w:val="006F222B"/>
    <w:rsid w:val="006F6372"/>
    <w:rsid w:val="006F70F5"/>
    <w:rsid w:val="006F7DC6"/>
    <w:rsid w:val="007026C5"/>
    <w:rsid w:val="007112FE"/>
    <w:rsid w:val="007120D7"/>
    <w:rsid w:val="0071284E"/>
    <w:rsid w:val="0071393E"/>
    <w:rsid w:val="00720120"/>
    <w:rsid w:val="007218E0"/>
    <w:rsid w:val="00726121"/>
    <w:rsid w:val="00726ED1"/>
    <w:rsid w:val="00726FED"/>
    <w:rsid w:val="007326FF"/>
    <w:rsid w:val="00736679"/>
    <w:rsid w:val="007410A3"/>
    <w:rsid w:val="00747269"/>
    <w:rsid w:val="00756A6A"/>
    <w:rsid w:val="00761D9B"/>
    <w:rsid w:val="00775284"/>
    <w:rsid w:val="00775295"/>
    <w:rsid w:val="00777B30"/>
    <w:rsid w:val="007878D7"/>
    <w:rsid w:val="007937A2"/>
    <w:rsid w:val="007A3D7D"/>
    <w:rsid w:val="007A616B"/>
    <w:rsid w:val="007A68F7"/>
    <w:rsid w:val="007A7FC9"/>
    <w:rsid w:val="007C3170"/>
    <w:rsid w:val="007D7320"/>
    <w:rsid w:val="007E17CF"/>
    <w:rsid w:val="007E4FB6"/>
    <w:rsid w:val="007F3CF6"/>
    <w:rsid w:val="007F7CCF"/>
    <w:rsid w:val="0080310D"/>
    <w:rsid w:val="008120E0"/>
    <w:rsid w:val="008133A9"/>
    <w:rsid w:val="00813936"/>
    <w:rsid w:val="00813CCD"/>
    <w:rsid w:val="00821D6E"/>
    <w:rsid w:val="00822A5E"/>
    <w:rsid w:val="00830FE5"/>
    <w:rsid w:val="0084343F"/>
    <w:rsid w:val="00846996"/>
    <w:rsid w:val="008514AB"/>
    <w:rsid w:val="00853D7F"/>
    <w:rsid w:val="008554CB"/>
    <w:rsid w:val="008605E0"/>
    <w:rsid w:val="0086093C"/>
    <w:rsid w:val="00874464"/>
    <w:rsid w:val="008778ED"/>
    <w:rsid w:val="00880EB3"/>
    <w:rsid w:val="00884A2E"/>
    <w:rsid w:val="00885072"/>
    <w:rsid w:val="00887FCB"/>
    <w:rsid w:val="008908E1"/>
    <w:rsid w:val="0089123C"/>
    <w:rsid w:val="008957BB"/>
    <w:rsid w:val="008A17F7"/>
    <w:rsid w:val="008A192D"/>
    <w:rsid w:val="008A3782"/>
    <w:rsid w:val="008A43A0"/>
    <w:rsid w:val="008A446E"/>
    <w:rsid w:val="008B1685"/>
    <w:rsid w:val="008B33F5"/>
    <w:rsid w:val="008B4094"/>
    <w:rsid w:val="008C0817"/>
    <w:rsid w:val="008C2C00"/>
    <w:rsid w:val="008C47CE"/>
    <w:rsid w:val="008C73FA"/>
    <w:rsid w:val="008D02C3"/>
    <w:rsid w:val="008D0F9D"/>
    <w:rsid w:val="008D1BF4"/>
    <w:rsid w:val="008D1DB1"/>
    <w:rsid w:val="008D43D0"/>
    <w:rsid w:val="008D7635"/>
    <w:rsid w:val="008E012A"/>
    <w:rsid w:val="008E16B4"/>
    <w:rsid w:val="008E185C"/>
    <w:rsid w:val="008E540A"/>
    <w:rsid w:val="008E54D1"/>
    <w:rsid w:val="008F41B4"/>
    <w:rsid w:val="00900BB9"/>
    <w:rsid w:val="00902F42"/>
    <w:rsid w:val="0090697E"/>
    <w:rsid w:val="00914F15"/>
    <w:rsid w:val="00930DDE"/>
    <w:rsid w:val="009324D6"/>
    <w:rsid w:val="009334CE"/>
    <w:rsid w:val="00934961"/>
    <w:rsid w:val="00943256"/>
    <w:rsid w:val="009438F6"/>
    <w:rsid w:val="009453CC"/>
    <w:rsid w:val="00952DD6"/>
    <w:rsid w:val="00953833"/>
    <w:rsid w:val="00955243"/>
    <w:rsid w:val="00961AF2"/>
    <w:rsid w:val="00970015"/>
    <w:rsid w:val="009720B6"/>
    <w:rsid w:val="00975878"/>
    <w:rsid w:val="009766E0"/>
    <w:rsid w:val="0099045D"/>
    <w:rsid w:val="00990CBC"/>
    <w:rsid w:val="009965E8"/>
    <w:rsid w:val="009A2509"/>
    <w:rsid w:val="009B07FC"/>
    <w:rsid w:val="009B1D69"/>
    <w:rsid w:val="009B3764"/>
    <w:rsid w:val="009B5906"/>
    <w:rsid w:val="009C5341"/>
    <w:rsid w:val="009D2794"/>
    <w:rsid w:val="009D291C"/>
    <w:rsid w:val="009D3759"/>
    <w:rsid w:val="009E09F1"/>
    <w:rsid w:val="009E131A"/>
    <w:rsid w:val="009E3862"/>
    <w:rsid w:val="009E5F07"/>
    <w:rsid w:val="009F0F5C"/>
    <w:rsid w:val="009F5966"/>
    <w:rsid w:val="009F7997"/>
    <w:rsid w:val="00A022D0"/>
    <w:rsid w:val="00A07140"/>
    <w:rsid w:val="00A2455E"/>
    <w:rsid w:val="00A309E0"/>
    <w:rsid w:val="00A32FB8"/>
    <w:rsid w:val="00A36246"/>
    <w:rsid w:val="00A5554A"/>
    <w:rsid w:val="00A6333D"/>
    <w:rsid w:val="00A63BE4"/>
    <w:rsid w:val="00A64E71"/>
    <w:rsid w:val="00A7003C"/>
    <w:rsid w:val="00A750F4"/>
    <w:rsid w:val="00A75177"/>
    <w:rsid w:val="00A7642B"/>
    <w:rsid w:val="00A76FD1"/>
    <w:rsid w:val="00A773E3"/>
    <w:rsid w:val="00A90371"/>
    <w:rsid w:val="00A915EE"/>
    <w:rsid w:val="00AA114C"/>
    <w:rsid w:val="00AA1801"/>
    <w:rsid w:val="00AA7D97"/>
    <w:rsid w:val="00AB1F3D"/>
    <w:rsid w:val="00AB4610"/>
    <w:rsid w:val="00AB6BDD"/>
    <w:rsid w:val="00AC1C52"/>
    <w:rsid w:val="00AC47CE"/>
    <w:rsid w:val="00AC597B"/>
    <w:rsid w:val="00AC7C5A"/>
    <w:rsid w:val="00AC7F8A"/>
    <w:rsid w:val="00AD13C2"/>
    <w:rsid w:val="00AE48B4"/>
    <w:rsid w:val="00AE53E0"/>
    <w:rsid w:val="00AE5942"/>
    <w:rsid w:val="00AF124E"/>
    <w:rsid w:val="00AF3A4D"/>
    <w:rsid w:val="00AF60E3"/>
    <w:rsid w:val="00AF635D"/>
    <w:rsid w:val="00B043E9"/>
    <w:rsid w:val="00B056F4"/>
    <w:rsid w:val="00B1144F"/>
    <w:rsid w:val="00B15484"/>
    <w:rsid w:val="00B158F7"/>
    <w:rsid w:val="00B16C1D"/>
    <w:rsid w:val="00B32AA8"/>
    <w:rsid w:val="00B40A82"/>
    <w:rsid w:val="00B44675"/>
    <w:rsid w:val="00B53DAC"/>
    <w:rsid w:val="00B5642B"/>
    <w:rsid w:val="00B574BC"/>
    <w:rsid w:val="00B6011C"/>
    <w:rsid w:val="00B66EE0"/>
    <w:rsid w:val="00B71C8A"/>
    <w:rsid w:val="00B72CC6"/>
    <w:rsid w:val="00B77A19"/>
    <w:rsid w:val="00B77E78"/>
    <w:rsid w:val="00B80ECE"/>
    <w:rsid w:val="00B9213F"/>
    <w:rsid w:val="00B924F7"/>
    <w:rsid w:val="00B96024"/>
    <w:rsid w:val="00BA001F"/>
    <w:rsid w:val="00BA301C"/>
    <w:rsid w:val="00BA5B8F"/>
    <w:rsid w:val="00BB12DA"/>
    <w:rsid w:val="00BB3390"/>
    <w:rsid w:val="00BB4F0A"/>
    <w:rsid w:val="00BB7DC3"/>
    <w:rsid w:val="00BC42E1"/>
    <w:rsid w:val="00BC59A3"/>
    <w:rsid w:val="00BC5A2A"/>
    <w:rsid w:val="00BC64ED"/>
    <w:rsid w:val="00BC7983"/>
    <w:rsid w:val="00BE0D88"/>
    <w:rsid w:val="00BF293E"/>
    <w:rsid w:val="00BF5D78"/>
    <w:rsid w:val="00BF5F28"/>
    <w:rsid w:val="00BF6CB8"/>
    <w:rsid w:val="00BF6CC0"/>
    <w:rsid w:val="00BF6D29"/>
    <w:rsid w:val="00C00861"/>
    <w:rsid w:val="00C035A9"/>
    <w:rsid w:val="00C03E95"/>
    <w:rsid w:val="00C06E2E"/>
    <w:rsid w:val="00C07F31"/>
    <w:rsid w:val="00C12AA4"/>
    <w:rsid w:val="00C13515"/>
    <w:rsid w:val="00C33E4D"/>
    <w:rsid w:val="00C35599"/>
    <w:rsid w:val="00C37CDF"/>
    <w:rsid w:val="00C4595C"/>
    <w:rsid w:val="00C4667E"/>
    <w:rsid w:val="00C47A1B"/>
    <w:rsid w:val="00C53108"/>
    <w:rsid w:val="00C53871"/>
    <w:rsid w:val="00C61B6B"/>
    <w:rsid w:val="00C6296A"/>
    <w:rsid w:val="00C64295"/>
    <w:rsid w:val="00C64889"/>
    <w:rsid w:val="00C658EB"/>
    <w:rsid w:val="00C72D7E"/>
    <w:rsid w:val="00C7426D"/>
    <w:rsid w:val="00C75819"/>
    <w:rsid w:val="00C76E41"/>
    <w:rsid w:val="00C813E5"/>
    <w:rsid w:val="00C828A7"/>
    <w:rsid w:val="00C83213"/>
    <w:rsid w:val="00C8499D"/>
    <w:rsid w:val="00C84D6E"/>
    <w:rsid w:val="00C86A7C"/>
    <w:rsid w:val="00C91496"/>
    <w:rsid w:val="00C9592C"/>
    <w:rsid w:val="00C977FA"/>
    <w:rsid w:val="00C97BA9"/>
    <w:rsid w:val="00CA36F4"/>
    <w:rsid w:val="00CA5E1D"/>
    <w:rsid w:val="00CA6952"/>
    <w:rsid w:val="00CB1FEB"/>
    <w:rsid w:val="00CB344C"/>
    <w:rsid w:val="00CC117C"/>
    <w:rsid w:val="00CC20A4"/>
    <w:rsid w:val="00CC25F1"/>
    <w:rsid w:val="00CC269E"/>
    <w:rsid w:val="00CC386D"/>
    <w:rsid w:val="00CD1EB4"/>
    <w:rsid w:val="00CD3BBF"/>
    <w:rsid w:val="00CD57A4"/>
    <w:rsid w:val="00CD6902"/>
    <w:rsid w:val="00CD7883"/>
    <w:rsid w:val="00CE095B"/>
    <w:rsid w:val="00CE1CE5"/>
    <w:rsid w:val="00CE44C5"/>
    <w:rsid w:val="00CF1048"/>
    <w:rsid w:val="00CF7A5C"/>
    <w:rsid w:val="00D02E75"/>
    <w:rsid w:val="00D13FC5"/>
    <w:rsid w:val="00D20403"/>
    <w:rsid w:val="00D264EA"/>
    <w:rsid w:val="00D269F5"/>
    <w:rsid w:val="00D26A23"/>
    <w:rsid w:val="00D31CD9"/>
    <w:rsid w:val="00D37D9A"/>
    <w:rsid w:val="00D40136"/>
    <w:rsid w:val="00D407FD"/>
    <w:rsid w:val="00D46AA8"/>
    <w:rsid w:val="00D47926"/>
    <w:rsid w:val="00D574CA"/>
    <w:rsid w:val="00D6008F"/>
    <w:rsid w:val="00D62F12"/>
    <w:rsid w:val="00D63314"/>
    <w:rsid w:val="00D6444F"/>
    <w:rsid w:val="00D65846"/>
    <w:rsid w:val="00D74727"/>
    <w:rsid w:val="00D75573"/>
    <w:rsid w:val="00D840E7"/>
    <w:rsid w:val="00D85D83"/>
    <w:rsid w:val="00D92E91"/>
    <w:rsid w:val="00D93263"/>
    <w:rsid w:val="00D93792"/>
    <w:rsid w:val="00D96B9A"/>
    <w:rsid w:val="00DA3626"/>
    <w:rsid w:val="00DA4DE4"/>
    <w:rsid w:val="00DA5112"/>
    <w:rsid w:val="00DA71EB"/>
    <w:rsid w:val="00DB269F"/>
    <w:rsid w:val="00DC08DF"/>
    <w:rsid w:val="00DC22B8"/>
    <w:rsid w:val="00DC3B53"/>
    <w:rsid w:val="00DD132F"/>
    <w:rsid w:val="00DD72BF"/>
    <w:rsid w:val="00DE1525"/>
    <w:rsid w:val="00DE31C3"/>
    <w:rsid w:val="00DE3259"/>
    <w:rsid w:val="00DE3E87"/>
    <w:rsid w:val="00DE6CE4"/>
    <w:rsid w:val="00DF5BC7"/>
    <w:rsid w:val="00E10DE3"/>
    <w:rsid w:val="00E16D21"/>
    <w:rsid w:val="00E332D7"/>
    <w:rsid w:val="00E470F3"/>
    <w:rsid w:val="00E50918"/>
    <w:rsid w:val="00E50B69"/>
    <w:rsid w:val="00E527EA"/>
    <w:rsid w:val="00E5449C"/>
    <w:rsid w:val="00E57C66"/>
    <w:rsid w:val="00E667AE"/>
    <w:rsid w:val="00E81987"/>
    <w:rsid w:val="00E867A8"/>
    <w:rsid w:val="00E91F00"/>
    <w:rsid w:val="00E92BA3"/>
    <w:rsid w:val="00E954E9"/>
    <w:rsid w:val="00EA2275"/>
    <w:rsid w:val="00EA47D7"/>
    <w:rsid w:val="00EA5469"/>
    <w:rsid w:val="00EA6139"/>
    <w:rsid w:val="00EB4793"/>
    <w:rsid w:val="00EC26EC"/>
    <w:rsid w:val="00EC38C3"/>
    <w:rsid w:val="00EC5528"/>
    <w:rsid w:val="00EC5DF8"/>
    <w:rsid w:val="00EC748B"/>
    <w:rsid w:val="00ED454F"/>
    <w:rsid w:val="00ED562F"/>
    <w:rsid w:val="00EE2406"/>
    <w:rsid w:val="00EE4CBD"/>
    <w:rsid w:val="00EE6568"/>
    <w:rsid w:val="00EE70BE"/>
    <w:rsid w:val="00EF3A9B"/>
    <w:rsid w:val="00F01771"/>
    <w:rsid w:val="00F02D60"/>
    <w:rsid w:val="00F04FA3"/>
    <w:rsid w:val="00F07B61"/>
    <w:rsid w:val="00F10BD5"/>
    <w:rsid w:val="00F14F00"/>
    <w:rsid w:val="00F20DCF"/>
    <w:rsid w:val="00F21B3D"/>
    <w:rsid w:val="00F22B75"/>
    <w:rsid w:val="00F22BC4"/>
    <w:rsid w:val="00F24976"/>
    <w:rsid w:val="00F24C70"/>
    <w:rsid w:val="00F27D5A"/>
    <w:rsid w:val="00F3064D"/>
    <w:rsid w:val="00F37EA3"/>
    <w:rsid w:val="00F43127"/>
    <w:rsid w:val="00F432E1"/>
    <w:rsid w:val="00F4373A"/>
    <w:rsid w:val="00F45161"/>
    <w:rsid w:val="00F474FC"/>
    <w:rsid w:val="00F50DC2"/>
    <w:rsid w:val="00F5376B"/>
    <w:rsid w:val="00F6186A"/>
    <w:rsid w:val="00F62FFF"/>
    <w:rsid w:val="00F63B69"/>
    <w:rsid w:val="00F65F0D"/>
    <w:rsid w:val="00F71183"/>
    <w:rsid w:val="00F7708C"/>
    <w:rsid w:val="00F773F3"/>
    <w:rsid w:val="00F779C5"/>
    <w:rsid w:val="00F80C0A"/>
    <w:rsid w:val="00F83234"/>
    <w:rsid w:val="00F8377F"/>
    <w:rsid w:val="00F86423"/>
    <w:rsid w:val="00F900AF"/>
    <w:rsid w:val="00F904A1"/>
    <w:rsid w:val="00F92209"/>
    <w:rsid w:val="00FA0FB5"/>
    <w:rsid w:val="00FA1506"/>
    <w:rsid w:val="00FA197A"/>
    <w:rsid w:val="00FA2A94"/>
    <w:rsid w:val="00FA746A"/>
    <w:rsid w:val="00FA7FAD"/>
    <w:rsid w:val="00FB2463"/>
    <w:rsid w:val="00FB3A49"/>
    <w:rsid w:val="00FB4D8E"/>
    <w:rsid w:val="00FB585E"/>
    <w:rsid w:val="00FC507B"/>
    <w:rsid w:val="00FC5676"/>
    <w:rsid w:val="00FC7A65"/>
    <w:rsid w:val="00FD2D5B"/>
    <w:rsid w:val="00FD4138"/>
    <w:rsid w:val="00FD5D19"/>
    <w:rsid w:val="00FD7F59"/>
    <w:rsid w:val="00FE317B"/>
    <w:rsid w:val="00FE365D"/>
    <w:rsid w:val="00FF060E"/>
    <w:rsid w:val="00FF2CA5"/>
    <w:rsid w:val="00FF60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CBC"/>
    <w:pPr>
      <w:widowControl w:val="0"/>
      <w:autoSpaceDE w:val="0"/>
      <w:autoSpaceDN w:val="0"/>
      <w:adjustRightInd w:val="0"/>
      <w:spacing w:after="0" w:line="240" w:lineRule="auto"/>
    </w:pPr>
    <w:rPr>
      <w:rFonts w:ascii="Arial" w:eastAsia="Times New Roman" w:hAnsi="Arial" w:cs="Arial"/>
      <w:sz w:val="20"/>
      <w:szCs w:val="20"/>
      <w:lang w:val="en-GB" w:eastAsia="en-AU" w:bidi="ar-SA"/>
    </w:rPr>
  </w:style>
  <w:style w:type="paragraph" w:styleId="Heading1">
    <w:name w:val="heading 1"/>
    <w:basedOn w:val="Normal"/>
    <w:next w:val="Normal"/>
    <w:link w:val="Heading1Char"/>
    <w:uiPriority w:val="9"/>
    <w:qFormat/>
    <w:rsid w:val="005A29E0"/>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5A29E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A29E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A29E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29E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29E0"/>
    <w:pPr>
      <w:spacing w:before="240" w:after="60"/>
      <w:outlineLvl w:val="5"/>
    </w:pPr>
    <w:rPr>
      <w:b/>
      <w:bCs/>
      <w:szCs w:val="22"/>
    </w:rPr>
  </w:style>
  <w:style w:type="paragraph" w:styleId="Heading7">
    <w:name w:val="heading 7"/>
    <w:basedOn w:val="Normal"/>
    <w:next w:val="Normal"/>
    <w:link w:val="Heading7Char"/>
    <w:uiPriority w:val="9"/>
    <w:semiHidden/>
    <w:unhideWhenUsed/>
    <w:qFormat/>
    <w:rsid w:val="005A29E0"/>
    <w:pPr>
      <w:spacing w:before="240" w:after="60"/>
      <w:outlineLvl w:val="6"/>
    </w:pPr>
  </w:style>
  <w:style w:type="paragraph" w:styleId="Heading8">
    <w:name w:val="heading 8"/>
    <w:basedOn w:val="Normal"/>
    <w:next w:val="Normal"/>
    <w:link w:val="Heading8Char"/>
    <w:uiPriority w:val="9"/>
    <w:semiHidden/>
    <w:unhideWhenUsed/>
    <w:qFormat/>
    <w:rsid w:val="005A29E0"/>
    <w:pPr>
      <w:spacing w:before="240" w:after="60"/>
      <w:outlineLvl w:val="7"/>
    </w:pPr>
    <w:rPr>
      <w:i/>
      <w:iCs/>
    </w:rPr>
  </w:style>
  <w:style w:type="paragraph" w:styleId="Heading9">
    <w:name w:val="heading 9"/>
    <w:basedOn w:val="Normal"/>
    <w:next w:val="Normal"/>
    <w:link w:val="Heading9Char"/>
    <w:uiPriority w:val="9"/>
    <w:semiHidden/>
    <w:unhideWhenUsed/>
    <w:qFormat/>
    <w:rsid w:val="005A29E0"/>
    <w:pPr>
      <w:spacing w:before="240" w:after="60"/>
      <w:outlineLvl w:val="8"/>
    </w:pPr>
    <w:rPr>
      <w:rFonts w:asciiTheme="majorHAnsi" w:eastAsiaTheme="majorEastAsia" w:hAnsi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47C2"/>
    <w:pPr>
      <w:tabs>
        <w:tab w:val="center" w:pos="4513"/>
        <w:tab w:val="right" w:pos="9026"/>
      </w:tabs>
    </w:pPr>
  </w:style>
  <w:style w:type="character" w:customStyle="1" w:styleId="HeaderChar">
    <w:name w:val="Header Char"/>
    <w:basedOn w:val="DefaultParagraphFont"/>
    <w:link w:val="Header"/>
    <w:rsid w:val="005B47C2"/>
  </w:style>
  <w:style w:type="paragraph" w:styleId="Footer">
    <w:name w:val="footer"/>
    <w:basedOn w:val="Normal"/>
    <w:link w:val="FooterChar"/>
    <w:uiPriority w:val="99"/>
    <w:unhideWhenUsed/>
    <w:rsid w:val="005B47C2"/>
    <w:pPr>
      <w:tabs>
        <w:tab w:val="center" w:pos="4513"/>
        <w:tab w:val="right" w:pos="9026"/>
      </w:tabs>
    </w:pPr>
  </w:style>
  <w:style w:type="character" w:customStyle="1" w:styleId="FooterChar">
    <w:name w:val="Footer Char"/>
    <w:basedOn w:val="DefaultParagraphFont"/>
    <w:link w:val="Footer"/>
    <w:uiPriority w:val="99"/>
    <w:rsid w:val="005B47C2"/>
  </w:style>
  <w:style w:type="paragraph" w:styleId="BalloonText">
    <w:name w:val="Balloon Text"/>
    <w:basedOn w:val="Normal"/>
    <w:link w:val="BalloonTextChar"/>
    <w:uiPriority w:val="99"/>
    <w:semiHidden/>
    <w:unhideWhenUsed/>
    <w:rsid w:val="005B47C2"/>
    <w:rPr>
      <w:rFonts w:ascii="Tahoma" w:hAnsi="Tahoma" w:cs="Tahoma"/>
      <w:sz w:val="16"/>
      <w:szCs w:val="16"/>
    </w:rPr>
  </w:style>
  <w:style w:type="character" w:customStyle="1" w:styleId="BalloonTextChar">
    <w:name w:val="Balloon Text Char"/>
    <w:basedOn w:val="DefaultParagraphFont"/>
    <w:link w:val="BalloonText"/>
    <w:uiPriority w:val="99"/>
    <w:semiHidden/>
    <w:rsid w:val="005B47C2"/>
    <w:rPr>
      <w:rFonts w:ascii="Tahoma" w:hAnsi="Tahoma" w:cs="Tahoma"/>
      <w:sz w:val="16"/>
      <w:szCs w:val="16"/>
    </w:rPr>
  </w:style>
  <w:style w:type="character" w:styleId="PlaceholderText">
    <w:name w:val="Placeholder Text"/>
    <w:basedOn w:val="DefaultParagraphFont"/>
    <w:uiPriority w:val="99"/>
    <w:semiHidden/>
    <w:rsid w:val="00A76FD1"/>
    <w:rPr>
      <w:color w:val="808080"/>
    </w:rPr>
  </w:style>
  <w:style w:type="character" w:customStyle="1" w:styleId="Heading1Char">
    <w:name w:val="Heading 1 Char"/>
    <w:basedOn w:val="DefaultParagraphFont"/>
    <w:link w:val="Heading1"/>
    <w:uiPriority w:val="9"/>
    <w:rsid w:val="005A29E0"/>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5A29E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5A29E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5A29E0"/>
    <w:rPr>
      <w:b/>
      <w:bCs/>
      <w:sz w:val="28"/>
      <w:szCs w:val="28"/>
    </w:rPr>
  </w:style>
  <w:style w:type="character" w:customStyle="1" w:styleId="Heading5Char">
    <w:name w:val="Heading 5 Char"/>
    <w:basedOn w:val="DefaultParagraphFont"/>
    <w:link w:val="Heading5"/>
    <w:uiPriority w:val="9"/>
    <w:semiHidden/>
    <w:rsid w:val="005A29E0"/>
    <w:rPr>
      <w:b/>
      <w:bCs/>
      <w:i/>
      <w:iCs/>
      <w:sz w:val="26"/>
      <w:szCs w:val="26"/>
    </w:rPr>
  </w:style>
  <w:style w:type="character" w:customStyle="1" w:styleId="Heading6Char">
    <w:name w:val="Heading 6 Char"/>
    <w:basedOn w:val="DefaultParagraphFont"/>
    <w:link w:val="Heading6"/>
    <w:uiPriority w:val="9"/>
    <w:semiHidden/>
    <w:rsid w:val="005A29E0"/>
    <w:rPr>
      <w:b/>
      <w:bCs/>
    </w:rPr>
  </w:style>
  <w:style w:type="character" w:customStyle="1" w:styleId="Heading7Char">
    <w:name w:val="Heading 7 Char"/>
    <w:basedOn w:val="DefaultParagraphFont"/>
    <w:link w:val="Heading7"/>
    <w:uiPriority w:val="9"/>
    <w:semiHidden/>
    <w:rsid w:val="005A29E0"/>
    <w:rPr>
      <w:sz w:val="24"/>
      <w:szCs w:val="24"/>
    </w:rPr>
  </w:style>
  <w:style w:type="character" w:customStyle="1" w:styleId="Heading8Char">
    <w:name w:val="Heading 8 Char"/>
    <w:basedOn w:val="DefaultParagraphFont"/>
    <w:link w:val="Heading8"/>
    <w:uiPriority w:val="9"/>
    <w:semiHidden/>
    <w:rsid w:val="005A29E0"/>
    <w:rPr>
      <w:i/>
      <w:iCs/>
      <w:sz w:val="24"/>
      <w:szCs w:val="24"/>
    </w:rPr>
  </w:style>
  <w:style w:type="character" w:customStyle="1" w:styleId="Heading9Char">
    <w:name w:val="Heading 9 Char"/>
    <w:basedOn w:val="DefaultParagraphFont"/>
    <w:link w:val="Heading9"/>
    <w:uiPriority w:val="9"/>
    <w:semiHidden/>
    <w:rsid w:val="005A29E0"/>
    <w:rPr>
      <w:rFonts w:asciiTheme="majorHAnsi" w:eastAsiaTheme="majorEastAsia" w:hAnsiTheme="majorHAnsi"/>
    </w:rPr>
  </w:style>
  <w:style w:type="paragraph" w:styleId="Title">
    <w:name w:val="Title"/>
    <w:basedOn w:val="Normal"/>
    <w:next w:val="Normal"/>
    <w:link w:val="TitleChar"/>
    <w:uiPriority w:val="10"/>
    <w:qFormat/>
    <w:rsid w:val="005A29E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A29E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A29E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A29E0"/>
    <w:rPr>
      <w:rFonts w:asciiTheme="majorHAnsi" w:eastAsiaTheme="majorEastAsia" w:hAnsiTheme="majorHAnsi"/>
      <w:sz w:val="24"/>
      <w:szCs w:val="24"/>
    </w:rPr>
  </w:style>
  <w:style w:type="character" w:styleId="Strong">
    <w:name w:val="Strong"/>
    <w:basedOn w:val="DefaultParagraphFont"/>
    <w:uiPriority w:val="22"/>
    <w:qFormat/>
    <w:rsid w:val="005A29E0"/>
    <w:rPr>
      <w:b/>
      <w:bCs/>
    </w:rPr>
  </w:style>
  <w:style w:type="character" w:styleId="Emphasis">
    <w:name w:val="Emphasis"/>
    <w:basedOn w:val="DefaultParagraphFont"/>
    <w:uiPriority w:val="20"/>
    <w:qFormat/>
    <w:rsid w:val="005A29E0"/>
    <w:rPr>
      <w:rFonts w:asciiTheme="minorHAnsi" w:hAnsiTheme="minorHAnsi"/>
      <w:b/>
      <w:i/>
      <w:iCs/>
    </w:rPr>
  </w:style>
  <w:style w:type="paragraph" w:styleId="NoSpacing">
    <w:name w:val="No Spacing"/>
    <w:basedOn w:val="Normal"/>
    <w:uiPriority w:val="1"/>
    <w:qFormat/>
    <w:rsid w:val="005A29E0"/>
    <w:rPr>
      <w:szCs w:val="32"/>
    </w:rPr>
  </w:style>
  <w:style w:type="paragraph" w:styleId="ListParagraph">
    <w:name w:val="List Paragraph"/>
    <w:basedOn w:val="Normal"/>
    <w:uiPriority w:val="34"/>
    <w:qFormat/>
    <w:rsid w:val="005A29E0"/>
    <w:pPr>
      <w:ind w:left="720"/>
      <w:contextualSpacing/>
    </w:pPr>
  </w:style>
  <w:style w:type="paragraph" w:styleId="Quote">
    <w:name w:val="Quote"/>
    <w:basedOn w:val="Normal"/>
    <w:next w:val="Normal"/>
    <w:link w:val="QuoteChar"/>
    <w:uiPriority w:val="29"/>
    <w:qFormat/>
    <w:rsid w:val="005A29E0"/>
    <w:rPr>
      <w:i/>
    </w:rPr>
  </w:style>
  <w:style w:type="character" w:customStyle="1" w:styleId="QuoteChar">
    <w:name w:val="Quote Char"/>
    <w:basedOn w:val="DefaultParagraphFont"/>
    <w:link w:val="Quote"/>
    <w:uiPriority w:val="29"/>
    <w:rsid w:val="005A29E0"/>
    <w:rPr>
      <w:i/>
      <w:sz w:val="24"/>
      <w:szCs w:val="24"/>
    </w:rPr>
  </w:style>
  <w:style w:type="paragraph" w:styleId="IntenseQuote">
    <w:name w:val="Intense Quote"/>
    <w:basedOn w:val="Normal"/>
    <w:next w:val="Normal"/>
    <w:link w:val="IntenseQuoteChar"/>
    <w:uiPriority w:val="30"/>
    <w:qFormat/>
    <w:rsid w:val="005A29E0"/>
    <w:pPr>
      <w:ind w:left="720" w:right="720"/>
    </w:pPr>
    <w:rPr>
      <w:b/>
      <w:i/>
      <w:szCs w:val="22"/>
    </w:rPr>
  </w:style>
  <w:style w:type="character" w:customStyle="1" w:styleId="IntenseQuoteChar">
    <w:name w:val="Intense Quote Char"/>
    <w:basedOn w:val="DefaultParagraphFont"/>
    <w:link w:val="IntenseQuote"/>
    <w:uiPriority w:val="30"/>
    <w:rsid w:val="005A29E0"/>
    <w:rPr>
      <w:b/>
      <w:i/>
      <w:sz w:val="24"/>
    </w:rPr>
  </w:style>
  <w:style w:type="character" w:styleId="SubtleEmphasis">
    <w:name w:val="Subtle Emphasis"/>
    <w:uiPriority w:val="19"/>
    <w:qFormat/>
    <w:rsid w:val="005A29E0"/>
    <w:rPr>
      <w:i/>
      <w:color w:val="5A5A5A" w:themeColor="text1" w:themeTint="A5"/>
    </w:rPr>
  </w:style>
  <w:style w:type="character" w:styleId="IntenseEmphasis">
    <w:name w:val="Intense Emphasis"/>
    <w:basedOn w:val="DefaultParagraphFont"/>
    <w:uiPriority w:val="21"/>
    <w:qFormat/>
    <w:rsid w:val="005A29E0"/>
    <w:rPr>
      <w:b/>
      <w:i/>
      <w:sz w:val="24"/>
      <w:szCs w:val="24"/>
      <w:u w:val="single"/>
    </w:rPr>
  </w:style>
  <w:style w:type="character" w:styleId="SubtleReference">
    <w:name w:val="Subtle Reference"/>
    <w:basedOn w:val="DefaultParagraphFont"/>
    <w:uiPriority w:val="31"/>
    <w:qFormat/>
    <w:rsid w:val="005A29E0"/>
    <w:rPr>
      <w:sz w:val="24"/>
      <w:szCs w:val="24"/>
      <w:u w:val="single"/>
    </w:rPr>
  </w:style>
  <w:style w:type="character" w:styleId="IntenseReference">
    <w:name w:val="Intense Reference"/>
    <w:basedOn w:val="DefaultParagraphFont"/>
    <w:uiPriority w:val="32"/>
    <w:qFormat/>
    <w:rsid w:val="005A29E0"/>
    <w:rPr>
      <w:b/>
      <w:sz w:val="24"/>
      <w:u w:val="single"/>
    </w:rPr>
  </w:style>
  <w:style w:type="character" w:styleId="BookTitle">
    <w:name w:val="Book Title"/>
    <w:basedOn w:val="DefaultParagraphFont"/>
    <w:uiPriority w:val="33"/>
    <w:qFormat/>
    <w:rsid w:val="005A29E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A29E0"/>
    <w:pPr>
      <w:outlineLvl w:val="9"/>
    </w:pPr>
  </w:style>
  <w:style w:type="table" w:styleId="TableGrid">
    <w:name w:val="Table Grid"/>
    <w:basedOn w:val="TableNormal"/>
    <w:uiPriority w:val="59"/>
    <w:rsid w:val="00C813E5"/>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22D0"/>
    <w:rPr>
      <w:color w:val="0000FF" w:themeColor="hyperlink"/>
      <w:u w:val="single"/>
    </w:rPr>
  </w:style>
  <w:style w:type="character" w:styleId="FollowedHyperlink">
    <w:name w:val="FollowedHyperlink"/>
    <w:basedOn w:val="DefaultParagraphFont"/>
    <w:uiPriority w:val="99"/>
    <w:semiHidden/>
    <w:unhideWhenUsed/>
    <w:rsid w:val="00E332D7"/>
    <w:rPr>
      <w:color w:val="800080" w:themeColor="followedHyperlink"/>
      <w:u w:val="single"/>
    </w:rPr>
  </w:style>
  <w:style w:type="paragraph" w:styleId="PlainText">
    <w:name w:val="Plain Text"/>
    <w:basedOn w:val="Normal"/>
    <w:link w:val="PlainTextChar"/>
    <w:uiPriority w:val="99"/>
    <w:semiHidden/>
    <w:unhideWhenUsed/>
    <w:rsid w:val="00292779"/>
    <w:pPr>
      <w:widowControl/>
      <w:autoSpaceDE/>
      <w:autoSpaceDN/>
      <w:adjustRightInd/>
    </w:pPr>
    <w:rPr>
      <w:rFonts w:ascii="Calibri" w:eastAsiaTheme="minorHAnsi" w:hAnsi="Calibri" w:cs="Consolas"/>
      <w:sz w:val="22"/>
      <w:szCs w:val="21"/>
      <w:lang w:val="en-AU" w:eastAsia="en-US"/>
    </w:rPr>
  </w:style>
  <w:style w:type="character" w:customStyle="1" w:styleId="PlainTextChar">
    <w:name w:val="Plain Text Char"/>
    <w:basedOn w:val="DefaultParagraphFont"/>
    <w:link w:val="PlainText"/>
    <w:uiPriority w:val="99"/>
    <w:semiHidden/>
    <w:rsid w:val="00292779"/>
    <w:rPr>
      <w:rFonts w:ascii="Calibri" w:hAnsi="Calibri" w:cs="Consolas"/>
      <w:szCs w:val="21"/>
      <w:lang w:val="en-AU" w:bidi="ar-SA"/>
    </w:rPr>
  </w:style>
  <w:style w:type="table" w:customStyle="1" w:styleId="TableGrid1">
    <w:name w:val="Table Grid1"/>
    <w:basedOn w:val="TableNormal"/>
    <w:next w:val="TableGrid"/>
    <w:uiPriority w:val="59"/>
    <w:rsid w:val="0054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rch-metadata1">
    <w:name w:val="psrch-metadata1"/>
    <w:basedOn w:val="DefaultParagraphFont"/>
    <w:rsid w:val="009B3764"/>
    <w:rPr>
      <w:rFonts w:ascii="Tahoma" w:hAnsi="Tahoma" w:cs="Tahoma" w:hint="default"/>
      <w:color w:val="333333"/>
      <w:sz w:val="24"/>
      <w:szCs w:val="24"/>
    </w:rPr>
  </w:style>
  <w:style w:type="character" w:styleId="CommentReference">
    <w:name w:val="annotation reference"/>
    <w:basedOn w:val="DefaultParagraphFont"/>
    <w:uiPriority w:val="99"/>
    <w:semiHidden/>
    <w:unhideWhenUsed/>
    <w:rsid w:val="00F07B61"/>
    <w:rPr>
      <w:sz w:val="16"/>
      <w:szCs w:val="16"/>
    </w:rPr>
  </w:style>
  <w:style w:type="paragraph" w:styleId="CommentText">
    <w:name w:val="annotation text"/>
    <w:basedOn w:val="Normal"/>
    <w:link w:val="CommentTextChar"/>
    <w:uiPriority w:val="99"/>
    <w:semiHidden/>
    <w:unhideWhenUsed/>
    <w:rsid w:val="00F07B61"/>
  </w:style>
  <w:style w:type="character" w:customStyle="1" w:styleId="CommentTextChar">
    <w:name w:val="Comment Text Char"/>
    <w:basedOn w:val="DefaultParagraphFont"/>
    <w:link w:val="CommentText"/>
    <w:uiPriority w:val="99"/>
    <w:semiHidden/>
    <w:rsid w:val="00F07B61"/>
    <w:rPr>
      <w:rFonts w:ascii="Arial" w:eastAsia="Times New Roman" w:hAnsi="Arial" w:cs="Arial"/>
      <w:sz w:val="20"/>
      <w:szCs w:val="20"/>
      <w:lang w:val="en-GB" w:eastAsia="en-AU" w:bidi="ar-SA"/>
    </w:rPr>
  </w:style>
  <w:style w:type="paragraph" w:styleId="CommentSubject">
    <w:name w:val="annotation subject"/>
    <w:basedOn w:val="CommentText"/>
    <w:next w:val="CommentText"/>
    <w:link w:val="CommentSubjectChar"/>
    <w:uiPriority w:val="99"/>
    <w:semiHidden/>
    <w:unhideWhenUsed/>
    <w:rsid w:val="00F07B61"/>
    <w:rPr>
      <w:b/>
      <w:bCs/>
    </w:rPr>
  </w:style>
  <w:style w:type="character" w:customStyle="1" w:styleId="CommentSubjectChar">
    <w:name w:val="Comment Subject Char"/>
    <w:basedOn w:val="CommentTextChar"/>
    <w:link w:val="CommentSubject"/>
    <w:uiPriority w:val="99"/>
    <w:semiHidden/>
    <w:rsid w:val="00F07B61"/>
    <w:rPr>
      <w:rFonts w:ascii="Arial" w:eastAsia="Times New Roman" w:hAnsi="Arial" w:cs="Arial"/>
      <w:b/>
      <w:bCs/>
      <w:sz w:val="20"/>
      <w:szCs w:val="20"/>
      <w:lang w:val="en-GB" w:eastAsia="en-AU" w:bidi="ar-SA"/>
    </w:rPr>
  </w:style>
  <w:style w:type="table" w:customStyle="1" w:styleId="TableGrid2">
    <w:name w:val="Table Grid2"/>
    <w:basedOn w:val="TableNormal"/>
    <w:next w:val="TableGrid"/>
    <w:uiPriority w:val="59"/>
    <w:rsid w:val="00CD1EB4"/>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7426D"/>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imes New Roman"/>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CBC"/>
    <w:pPr>
      <w:widowControl w:val="0"/>
      <w:autoSpaceDE w:val="0"/>
      <w:autoSpaceDN w:val="0"/>
      <w:adjustRightInd w:val="0"/>
      <w:spacing w:after="0" w:line="240" w:lineRule="auto"/>
    </w:pPr>
    <w:rPr>
      <w:rFonts w:ascii="Arial" w:eastAsia="Times New Roman" w:hAnsi="Arial" w:cs="Arial"/>
      <w:sz w:val="20"/>
      <w:szCs w:val="20"/>
      <w:lang w:val="en-GB" w:eastAsia="en-AU" w:bidi="ar-SA"/>
    </w:rPr>
  </w:style>
  <w:style w:type="paragraph" w:styleId="Heading1">
    <w:name w:val="heading 1"/>
    <w:basedOn w:val="Normal"/>
    <w:next w:val="Normal"/>
    <w:link w:val="Heading1Char"/>
    <w:uiPriority w:val="9"/>
    <w:qFormat/>
    <w:rsid w:val="005A29E0"/>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5A29E0"/>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A29E0"/>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A29E0"/>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A29E0"/>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A29E0"/>
    <w:pPr>
      <w:spacing w:before="240" w:after="60"/>
      <w:outlineLvl w:val="5"/>
    </w:pPr>
    <w:rPr>
      <w:b/>
      <w:bCs/>
      <w:szCs w:val="22"/>
    </w:rPr>
  </w:style>
  <w:style w:type="paragraph" w:styleId="Heading7">
    <w:name w:val="heading 7"/>
    <w:basedOn w:val="Normal"/>
    <w:next w:val="Normal"/>
    <w:link w:val="Heading7Char"/>
    <w:uiPriority w:val="9"/>
    <w:semiHidden/>
    <w:unhideWhenUsed/>
    <w:qFormat/>
    <w:rsid w:val="005A29E0"/>
    <w:pPr>
      <w:spacing w:before="240" w:after="60"/>
      <w:outlineLvl w:val="6"/>
    </w:pPr>
  </w:style>
  <w:style w:type="paragraph" w:styleId="Heading8">
    <w:name w:val="heading 8"/>
    <w:basedOn w:val="Normal"/>
    <w:next w:val="Normal"/>
    <w:link w:val="Heading8Char"/>
    <w:uiPriority w:val="9"/>
    <w:semiHidden/>
    <w:unhideWhenUsed/>
    <w:qFormat/>
    <w:rsid w:val="005A29E0"/>
    <w:pPr>
      <w:spacing w:before="240" w:after="60"/>
      <w:outlineLvl w:val="7"/>
    </w:pPr>
    <w:rPr>
      <w:i/>
      <w:iCs/>
    </w:rPr>
  </w:style>
  <w:style w:type="paragraph" w:styleId="Heading9">
    <w:name w:val="heading 9"/>
    <w:basedOn w:val="Normal"/>
    <w:next w:val="Normal"/>
    <w:link w:val="Heading9Char"/>
    <w:uiPriority w:val="9"/>
    <w:semiHidden/>
    <w:unhideWhenUsed/>
    <w:qFormat/>
    <w:rsid w:val="005A29E0"/>
    <w:pPr>
      <w:spacing w:before="240" w:after="60"/>
      <w:outlineLvl w:val="8"/>
    </w:pPr>
    <w:rPr>
      <w:rFonts w:asciiTheme="majorHAnsi" w:eastAsiaTheme="majorEastAsia" w:hAnsi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47C2"/>
    <w:pPr>
      <w:tabs>
        <w:tab w:val="center" w:pos="4513"/>
        <w:tab w:val="right" w:pos="9026"/>
      </w:tabs>
    </w:pPr>
  </w:style>
  <w:style w:type="character" w:customStyle="1" w:styleId="HeaderChar">
    <w:name w:val="Header Char"/>
    <w:basedOn w:val="DefaultParagraphFont"/>
    <w:link w:val="Header"/>
    <w:rsid w:val="005B47C2"/>
  </w:style>
  <w:style w:type="paragraph" w:styleId="Footer">
    <w:name w:val="footer"/>
    <w:basedOn w:val="Normal"/>
    <w:link w:val="FooterChar"/>
    <w:uiPriority w:val="99"/>
    <w:unhideWhenUsed/>
    <w:rsid w:val="005B47C2"/>
    <w:pPr>
      <w:tabs>
        <w:tab w:val="center" w:pos="4513"/>
        <w:tab w:val="right" w:pos="9026"/>
      </w:tabs>
    </w:pPr>
  </w:style>
  <w:style w:type="character" w:customStyle="1" w:styleId="FooterChar">
    <w:name w:val="Footer Char"/>
    <w:basedOn w:val="DefaultParagraphFont"/>
    <w:link w:val="Footer"/>
    <w:uiPriority w:val="99"/>
    <w:rsid w:val="005B47C2"/>
  </w:style>
  <w:style w:type="paragraph" w:styleId="BalloonText">
    <w:name w:val="Balloon Text"/>
    <w:basedOn w:val="Normal"/>
    <w:link w:val="BalloonTextChar"/>
    <w:uiPriority w:val="99"/>
    <w:semiHidden/>
    <w:unhideWhenUsed/>
    <w:rsid w:val="005B47C2"/>
    <w:rPr>
      <w:rFonts w:ascii="Tahoma" w:hAnsi="Tahoma" w:cs="Tahoma"/>
      <w:sz w:val="16"/>
      <w:szCs w:val="16"/>
    </w:rPr>
  </w:style>
  <w:style w:type="character" w:customStyle="1" w:styleId="BalloonTextChar">
    <w:name w:val="Balloon Text Char"/>
    <w:basedOn w:val="DefaultParagraphFont"/>
    <w:link w:val="BalloonText"/>
    <w:uiPriority w:val="99"/>
    <w:semiHidden/>
    <w:rsid w:val="005B47C2"/>
    <w:rPr>
      <w:rFonts w:ascii="Tahoma" w:hAnsi="Tahoma" w:cs="Tahoma"/>
      <w:sz w:val="16"/>
      <w:szCs w:val="16"/>
    </w:rPr>
  </w:style>
  <w:style w:type="character" w:styleId="PlaceholderText">
    <w:name w:val="Placeholder Text"/>
    <w:basedOn w:val="DefaultParagraphFont"/>
    <w:uiPriority w:val="99"/>
    <w:semiHidden/>
    <w:rsid w:val="00A76FD1"/>
    <w:rPr>
      <w:color w:val="808080"/>
    </w:rPr>
  </w:style>
  <w:style w:type="character" w:customStyle="1" w:styleId="Heading1Char">
    <w:name w:val="Heading 1 Char"/>
    <w:basedOn w:val="DefaultParagraphFont"/>
    <w:link w:val="Heading1"/>
    <w:uiPriority w:val="9"/>
    <w:rsid w:val="005A29E0"/>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5A29E0"/>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5A29E0"/>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5A29E0"/>
    <w:rPr>
      <w:b/>
      <w:bCs/>
      <w:sz w:val="28"/>
      <w:szCs w:val="28"/>
    </w:rPr>
  </w:style>
  <w:style w:type="character" w:customStyle="1" w:styleId="Heading5Char">
    <w:name w:val="Heading 5 Char"/>
    <w:basedOn w:val="DefaultParagraphFont"/>
    <w:link w:val="Heading5"/>
    <w:uiPriority w:val="9"/>
    <w:semiHidden/>
    <w:rsid w:val="005A29E0"/>
    <w:rPr>
      <w:b/>
      <w:bCs/>
      <w:i/>
      <w:iCs/>
      <w:sz w:val="26"/>
      <w:szCs w:val="26"/>
    </w:rPr>
  </w:style>
  <w:style w:type="character" w:customStyle="1" w:styleId="Heading6Char">
    <w:name w:val="Heading 6 Char"/>
    <w:basedOn w:val="DefaultParagraphFont"/>
    <w:link w:val="Heading6"/>
    <w:uiPriority w:val="9"/>
    <w:semiHidden/>
    <w:rsid w:val="005A29E0"/>
    <w:rPr>
      <w:b/>
      <w:bCs/>
    </w:rPr>
  </w:style>
  <w:style w:type="character" w:customStyle="1" w:styleId="Heading7Char">
    <w:name w:val="Heading 7 Char"/>
    <w:basedOn w:val="DefaultParagraphFont"/>
    <w:link w:val="Heading7"/>
    <w:uiPriority w:val="9"/>
    <w:semiHidden/>
    <w:rsid w:val="005A29E0"/>
    <w:rPr>
      <w:sz w:val="24"/>
      <w:szCs w:val="24"/>
    </w:rPr>
  </w:style>
  <w:style w:type="character" w:customStyle="1" w:styleId="Heading8Char">
    <w:name w:val="Heading 8 Char"/>
    <w:basedOn w:val="DefaultParagraphFont"/>
    <w:link w:val="Heading8"/>
    <w:uiPriority w:val="9"/>
    <w:semiHidden/>
    <w:rsid w:val="005A29E0"/>
    <w:rPr>
      <w:i/>
      <w:iCs/>
      <w:sz w:val="24"/>
      <w:szCs w:val="24"/>
    </w:rPr>
  </w:style>
  <w:style w:type="character" w:customStyle="1" w:styleId="Heading9Char">
    <w:name w:val="Heading 9 Char"/>
    <w:basedOn w:val="DefaultParagraphFont"/>
    <w:link w:val="Heading9"/>
    <w:uiPriority w:val="9"/>
    <w:semiHidden/>
    <w:rsid w:val="005A29E0"/>
    <w:rPr>
      <w:rFonts w:asciiTheme="majorHAnsi" w:eastAsiaTheme="majorEastAsia" w:hAnsiTheme="majorHAnsi"/>
    </w:rPr>
  </w:style>
  <w:style w:type="paragraph" w:styleId="Title">
    <w:name w:val="Title"/>
    <w:basedOn w:val="Normal"/>
    <w:next w:val="Normal"/>
    <w:link w:val="TitleChar"/>
    <w:uiPriority w:val="10"/>
    <w:qFormat/>
    <w:rsid w:val="005A29E0"/>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A29E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A29E0"/>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A29E0"/>
    <w:rPr>
      <w:rFonts w:asciiTheme="majorHAnsi" w:eastAsiaTheme="majorEastAsia" w:hAnsiTheme="majorHAnsi"/>
      <w:sz w:val="24"/>
      <w:szCs w:val="24"/>
    </w:rPr>
  </w:style>
  <w:style w:type="character" w:styleId="Strong">
    <w:name w:val="Strong"/>
    <w:basedOn w:val="DefaultParagraphFont"/>
    <w:uiPriority w:val="22"/>
    <w:qFormat/>
    <w:rsid w:val="005A29E0"/>
    <w:rPr>
      <w:b/>
      <w:bCs/>
    </w:rPr>
  </w:style>
  <w:style w:type="character" w:styleId="Emphasis">
    <w:name w:val="Emphasis"/>
    <w:basedOn w:val="DefaultParagraphFont"/>
    <w:uiPriority w:val="20"/>
    <w:qFormat/>
    <w:rsid w:val="005A29E0"/>
    <w:rPr>
      <w:rFonts w:asciiTheme="minorHAnsi" w:hAnsiTheme="minorHAnsi"/>
      <w:b/>
      <w:i/>
      <w:iCs/>
    </w:rPr>
  </w:style>
  <w:style w:type="paragraph" w:styleId="NoSpacing">
    <w:name w:val="No Spacing"/>
    <w:basedOn w:val="Normal"/>
    <w:uiPriority w:val="1"/>
    <w:qFormat/>
    <w:rsid w:val="005A29E0"/>
    <w:rPr>
      <w:szCs w:val="32"/>
    </w:rPr>
  </w:style>
  <w:style w:type="paragraph" w:styleId="ListParagraph">
    <w:name w:val="List Paragraph"/>
    <w:basedOn w:val="Normal"/>
    <w:uiPriority w:val="34"/>
    <w:qFormat/>
    <w:rsid w:val="005A29E0"/>
    <w:pPr>
      <w:ind w:left="720"/>
      <w:contextualSpacing/>
    </w:pPr>
  </w:style>
  <w:style w:type="paragraph" w:styleId="Quote">
    <w:name w:val="Quote"/>
    <w:basedOn w:val="Normal"/>
    <w:next w:val="Normal"/>
    <w:link w:val="QuoteChar"/>
    <w:uiPriority w:val="29"/>
    <w:qFormat/>
    <w:rsid w:val="005A29E0"/>
    <w:rPr>
      <w:i/>
    </w:rPr>
  </w:style>
  <w:style w:type="character" w:customStyle="1" w:styleId="QuoteChar">
    <w:name w:val="Quote Char"/>
    <w:basedOn w:val="DefaultParagraphFont"/>
    <w:link w:val="Quote"/>
    <w:uiPriority w:val="29"/>
    <w:rsid w:val="005A29E0"/>
    <w:rPr>
      <w:i/>
      <w:sz w:val="24"/>
      <w:szCs w:val="24"/>
    </w:rPr>
  </w:style>
  <w:style w:type="paragraph" w:styleId="IntenseQuote">
    <w:name w:val="Intense Quote"/>
    <w:basedOn w:val="Normal"/>
    <w:next w:val="Normal"/>
    <w:link w:val="IntenseQuoteChar"/>
    <w:uiPriority w:val="30"/>
    <w:qFormat/>
    <w:rsid w:val="005A29E0"/>
    <w:pPr>
      <w:ind w:left="720" w:right="720"/>
    </w:pPr>
    <w:rPr>
      <w:b/>
      <w:i/>
      <w:szCs w:val="22"/>
    </w:rPr>
  </w:style>
  <w:style w:type="character" w:customStyle="1" w:styleId="IntenseQuoteChar">
    <w:name w:val="Intense Quote Char"/>
    <w:basedOn w:val="DefaultParagraphFont"/>
    <w:link w:val="IntenseQuote"/>
    <w:uiPriority w:val="30"/>
    <w:rsid w:val="005A29E0"/>
    <w:rPr>
      <w:b/>
      <w:i/>
      <w:sz w:val="24"/>
    </w:rPr>
  </w:style>
  <w:style w:type="character" w:styleId="SubtleEmphasis">
    <w:name w:val="Subtle Emphasis"/>
    <w:uiPriority w:val="19"/>
    <w:qFormat/>
    <w:rsid w:val="005A29E0"/>
    <w:rPr>
      <w:i/>
      <w:color w:val="5A5A5A" w:themeColor="text1" w:themeTint="A5"/>
    </w:rPr>
  </w:style>
  <w:style w:type="character" w:styleId="IntenseEmphasis">
    <w:name w:val="Intense Emphasis"/>
    <w:basedOn w:val="DefaultParagraphFont"/>
    <w:uiPriority w:val="21"/>
    <w:qFormat/>
    <w:rsid w:val="005A29E0"/>
    <w:rPr>
      <w:b/>
      <w:i/>
      <w:sz w:val="24"/>
      <w:szCs w:val="24"/>
      <w:u w:val="single"/>
    </w:rPr>
  </w:style>
  <w:style w:type="character" w:styleId="SubtleReference">
    <w:name w:val="Subtle Reference"/>
    <w:basedOn w:val="DefaultParagraphFont"/>
    <w:uiPriority w:val="31"/>
    <w:qFormat/>
    <w:rsid w:val="005A29E0"/>
    <w:rPr>
      <w:sz w:val="24"/>
      <w:szCs w:val="24"/>
      <w:u w:val="single"/>
    </w:rPr>
  </w:style>
  <w:style w:type="character" w:styleId="IntenseReference">
    <w:name w:val="Intense Reference"/>
    <w:basedOn w:val="DefaultParagraphFont"/>
    <w:uiPriority w:val="32"/>
    <w:qFormat/>
    <w:rsid w:val="005A29E0"/>
    <w:rPr>
      <w:b/>
      <w:sz w:val="24"/>
      <w:u w:val="single"/>
    </w:rPr>
  </w:style>
  <w:style w:type="character" w:styleId="BookTitle">
    <w:name w:val="Book Title"/>
    <w:basedOn w:val="DefaultParagraphFont"/>
    <w:uiPriority w:val="33"/>
    <w:qFormat/>
    <w:rsid w:val="005A29E0"/>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A29E0"/>
    <w:pPr>
      <w:outlineLvl w:val="9"/>
    </w:pPr>
  </w:style>
  <w:style w:type="table" w:styleId="TableGrid">
    <w:name w:val="Table Grid"/>
    <w:basedOn w:val="TableNormal"/>
    <w:uiPriority w:val="59"/>
    <w:rsid w:val="00C813E5"/>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22D0"/>
    <w:rPr>
      <w:color w:val="0000FF" w:themeColor="hyperlink"/>
      <w:u w:val="single"/>
    </w:rPr>
  </w:style>
  <w:style w:type="character" w:styleId="FollowedHyperlink">
    <w:name w:val="FollowedHyperlink"/>
    <w:basedOn w:val="DefaultParagraphFont"/>
    <w:uiPriority w:val="99"/>
    <w:semiHidden/>
    <w:unhideWhenUsed/>
    <w:rsid w:val="00E332D7"/>
    <w:rPr>
      <w:color w:val="800080" w:themeColor="followedHyperlink"/>
      <w:u w:val="single"/>
    </w:rPr>
  </w:style>
  <w:style w:type="paragraph" w:styleId="PlainText">
    <w:name w:val="Plain Text"/>
    <w:basedOn w:val="Normal"/>
    <w:link w:val="PlainTextChar"/>
    <w:uiPriority w:val="99"/>
    <w:semiHidden/>
    <w:unhideWhenUsed/>
    <w:rsid w:val="00292779"/>
    <w:pPr>
      <w:widowControl/>
      <w:autoSpaceDE/>
      <w:autoSpaceDN/>
      <w:adjustRightInd/>
    </w:pPr>
    <w:rPr>
      <w:rFonts w:ascii="Calibri" w:eastAsiaTheme="minorHAnsi" w:hAnsi="Calibri" w:cs="Consolas"/>
      <w:sz w:val="22"/>
      <w:szCs w:val="21"/>
      <w:lang w:val="en-AU" w:eastAsia="en-US"/>
    </w:rPr>
  </w:style>
  <w:style w:type="character" w:customStyle="1" w:styleId="PlainTextChar">
    <w:name w:val="Plain Text Char"/>
    <w:basedOn w:val="DefaultParagraphFont"/>
    <w:link w:val="PlainText"/>
    <w:uiPriority w:val="99"/>
    <w:semiHidden/>
    <w:rsid w:val="00292779"/>
    <w:rPr>
      <w:rFonts w:ascii="Calibri" w:hAnsi="Calibri" w:cs="Consolas"/>
      <w:szCs w:val="21"/>
      <w:lang w:val="en-AU" w:bidi="ar-SA"/>
    </w:rPr>
  </w:style>
  <w:style w:type="table" w:customStyle="1" w:styleId="TableGrid1">
    <w:name w:val="Table Grid1"/>
    <w:basedOn w:val="TableNormal"/>
    <w:next w:val="TableGrid"/>
    <w:uiPriority w:val="59"/>
    <w:rsid w:val="00541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rch-metadata1">
    <w:name w:val="psrch-metadata1"/>
    <w:basedOn w:val="DefaultParagraphFont"/>
    <w:rsid w:val="009B3764"/>
    <w:rPr>
      <w:rFonts w:ascii="Tahoma" w:hAnsi="Tahoma" w:cs="Tahoma" w:hint="default"/>
      <w:color w:val="333333"/>
      <w:sz w:val="24"/>
      <w:szCs w:val="24"/>
    </w:rPr>
  </w:style>
  <w:style w:type="character" w:styleId="CommentReference">
    <w:name w:val="annotation reference"/>
    <w:basedOn w:val="DefaultParagraphFont"/>
    <w:uiPriority w:val="99"/>
    <w:semiHidden/>
    <w:unhideWhenUsed/>
    <w:rsid w:val="00F07B61"/>
    <w:rPr>
      <w:sz w:val="16"/>
      <w:szCs w:val="16"/>
    </w:rPr>
  </w:style>
  <w:style w:type="paragraph" w:styleId="CommentText">
    <w:name w:val="annotation text"/>
    <w:basedOn w:val="Normal"/>
    <w:link w:val="CommentTextChar"/>
    <w:uiPriority w:val="99"/>
    <w:semiHidden/>
    <w:unhideWhenUsed/>
    <w:rsid w:val="00F07B61"/>
  </w:style>
  <w:style w:type="character" w:customStyle="1" w:styleId="CommentTextChar">
    <w:name w:val="Comment Text Char"/>
    <w:basedOn w:val="DefaultParagraphFont"/>
    <w:link w:val="CommentText"/>
    <w:uiPriority w:val="99"/>
    <w:semiHidden/>
    <w:rsid w:val="00F07B61"/>
    <w:rPr>
      <w:rFonts w:ascii="Arial" w:eastAsia="Times New Roman" w:hAnsi="Arial" w:cs="Arial"/>
      <w:sz w:val="20"/>
      <w:szCs w:val="20"/>
      <w:lang w:val="en-GB" w:eastAsia="en-AU" w:bidi="ar-SA"/>
    </w:rPr>
  </w:style>
  <w:style w:type="paragraph" w:styleId="CommentSubject">
    <w:name w:val="annotation subject"/>
    <w:basedOn w:val="CommentText"/>
    <w:next w:val="CommentText"/>
    <w:link w:val="CommentSubjectChar"/>
    <w:uiPriority w:val="99"/>
    <w:semiHidden/>
    <w:unhideWhenUsed/>
    <w:rsid w:val="00F07B61"/>
    <w:rPr>
      <w:b/>
      <w:bCs/>
    </w:rPr>
  </w:style>
  <w:style w:type="character" w:customStyle="1" w:styleId="CommentSubjectChar">
    <w:name w:val="Comment Subject Char"/>
    <w:basedOn w:val="CommentTextChar"/>
    <w:link w:val="CommentSubject"/>
    <w:uiPriority w:val="99"/>
    <w:semiHidden/>
    <w:rsid w:val="00F07B61"/>
    <w:rPr>
      <w:rFonts w:ascii="Arial" w:eastAsia="Times New Roman" w:hAnsi="Arial" w:cs="Arial"/>
      <w:b/>
      <w:bCs/>
      <w:sz w:val="20"/>
      <w:szCs w:val="20"/>
      <w:lang w:val="en-GB" w:eastAsia="en-AU" w:bidi="ar-SA"/>
    </w:rPr>
  </w:style>
  <w:style w:type="table" w:customStyle="1" w:styleId="TableGrid2">
    <w:name w:val="Table Grid2"/>
    <w:basedOn w:val="TableNormal"/>
    <w:next w:val="TableGrid"/>
    <w:uiPriority w:val="59"/>
    <w:rsid w:val="00CD1EB4"/>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7426D"/>
    <w:pPr>
      <w:widowControl w:val="0"/>
      <w:autoSpaceDE w:val="0"/>
      <w:autoSpaceDN w:val="0"/>
      <w:adjustRightInd w:val="0"/>
      <w:spacing w:before="120" w:after="120" w:line="240" w:lineRule="auto"/>
    </w:pPr>
    <w:rPr>
      <w:rFonts w:ascii="Times New Roman" w:eastAsia="Times New Roman" w:hAnsi="Times New Roman"/>
      <w:sz w:val="20"/>
      <w:szCs w:val="20"/>
      <w:lang w:val="en-AU"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798777">
      <w:bodyDiv w:val="1"/>
      <w:marLeft w:val="0"/>
      <w:marRight w:val="0"/>
      <w:marTop w:val="0"/>
      <w:marBottom w:val="0"/>
      <w:divBdr>
        <w:top w:val="none" w:sz="0" w:space="0" w:color="auto"/>
        <w:left w:val="none" w:sz="0" w:space="0" w:color="auto"/>
        <w:bottom w:val="none" w:sz="0" w:space="0" w:color="auto"/>
        <w:right w:val="none" w:sz="0" w:space="0" w:color="auto"/>
      </w:divBdr>
    </w:div>
    <w:div w:id="986591628">
      <w:bodyDiv w:val="1"/>
      <w:marLeft w:val="0"/>
      <w:marRight w:val="0"/>
      <w:marTop w:val="0"/>
      <w:marBottom w:val="0"/>
      <w:divBdr>
        <w:top w:val="none" w:sz="0" w:space="0" w:color="auto"/>
        <w:left w:val="none" w:sz="0" w:space="0" w:color="auto"/>
        <w:bottom w:val="none" w:sz="0" w:space="0" w:color="auto"/>
        <w:right w:val="none" w:sz="0" w:space="0" w:color="auto"/>
      </w:divBdr>
    </w:div>
    <w:div w:id="1362853001">
      <w:bodyDiv w:val="1"/>
      <w:marLeft w:val="0"/>
      <w:marRight w:val="0"/>
      <w:marTop w:val="0"/>
      <w:marBottom w:val="0"/>
      <w:divBdr>
        <w:top w:val="none" w:sz="0" w:space="0" w:color="auto"/>
        <w:left w:val="none" w:sz="0" w:space="0" w:color="auto"/>
        <w:bottom w:val="none" w:sz="0" w:space="0" w:color="auto"/>
        <w:right w:val="none" w:sz="0" w:space="0" w:color="auto"/>
      </w:divBdr>
    </w:div>
    <w:div w:id="1558933924">
      <w:bodyDiv w:val="1"/>
      <w:marLeft w:val="0"/>
      <w:marRight w:val="0"/>
      <w:marTop w:val="0"/>
      <w:marBottom w:val="0"/>
      <w:divBdr>
        <w:top w:val="none" w:sz="0" w:space="0" w:color="auto"/>
        <w:left w:val="none" w:sz="0" w:space="0" w:color="auto"/>
        <w:bottom w:val="none" w:sz="0" w:space="0" w:color="auto"/>
        <w:right w:val="none" w:sz="0" w:space="0" w:color="auto"/>
      </w:divBdr>
    </w:div>
    <w:div w:id="211455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mailto:fitzroybaseballclub@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Unit xmlns="62069d65-72ee-47ef-8c14-a8f396668de7">Style Guide</Unit>
    <Document_x0020_Type xmlns="f1492049-4450-47c9-859b-5206f6d7bef0">Meeting Templates</Document_x0020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1AF724A753F74DAF19B25F5E220510" ma:contentTypeVersion="2" ma:contentTypeDescription="Create a new document." ma:contentTypeScope="" ma:versionID="22d60569c1f72a56881b3001ef36ef76">
  <xsd:schema xmlns:xsd="http://www.w3.org/2001/XMLSchema" xmlns:p="http://schemas.microsoft.com/office/2006/metadata/properties" xmlns:ns2="62069d65-72ee-47ef-8c14-a8f396668de7" xmlns:ns3="f1492049-4450-47c9-859b-5206f6d7bef0" targetNamespace="http://schemas.microsoft.com/office/2006/metadata/properties" ma:root="true" ma:fieldsID="fc5b6d7a11abb42436cf175d4509f610" ns2:_="" ns3:_="">
    <xsd:import namespace="62069d65-72ee-47ef-8c14-a8f396668de7"/>
    <xsd:import namespace="f1492049-4450-47c9-859b-5206f6d7bef0"/>
    <xsd:element name="properties">
      <xsd:complexType>
        <xsd:sequence>
          <xsd:element name="documentManagement">
            <xsd:complexType>
              <xsd:all>
                <xsd:element ref="ns2:Unit"/>
                <xsd:element ref="ns3:Document_x0020_Type" minOccurs="0"/>
              </xsd:all>
            </xsd:complexType>
          </xsd:element>
        </xsd:sequence>
      </xsd:complexType>
    </xsd:element>
  </xsd:schema>
  <xsd:schema xmlns:xsd="http://www.w3.org/2001/XMLSchema" xmlns:dms="http://schemas.microsoft.com/office/2006/documentManagement/types" targetNamespace="62069d65-72ee-47ef-8c14-a8f396668de7" elementFormDefault="qualified">
    <xsd:import namespace="http://schemas.microsoft.com/office/2006/documentManagement/types"/>
    <xsd:element name="Unit" ma:index="8" ma:displayName="Unit" ma:description="Unit at BRIT" ma:format="Dropdown" ma:internalName="Unit">
      <xsd:simpleType>
        <xsd:restriction base="dms:Choice">
          <xsd:enumeration value="Board"/>
          <xsd:enumeration value="Bookshop"/>
          <xsd:enumeration value="BRIT Beginners"/>
          <xsd:enumeration value="Directorate"/>
          <xsd:enumeration value="Education and Training"/>
          <xsd:enumeration value="Information Management and Communications"/>
          <xsd:enumeration value="Finance"/>
          <xsd:enumeration value="Human Resources"/>
          <xsd:enumeration value="Infrastructure and Information Technology"/>
          <xsd:enumeration value="International"/>
          <xsd:enumeration value="Library"/>
          <xsd:enumeration value="Business Development and Marketing"/>
          <xsd:enumeration value="Occupational Health &amp; Safety"/>
          <xsd:enumeration value="Quality"/>
          <xsd:enumeration value="Risk Management"/>
          <xsd:enumeration value="Student Services and Reporting"/>
          <xsd:enumeration value="Student Services and Systems"/>
          <xsd:enumeration value="Student Support Services"/>
          <xsd:enumeration value="Style Guide"/>
        </xsd:restriction>
      </xsd:simpleType>
    </xsd:element>
  </xsd:schema>
  <xsd:schema xmlns:xsd="http://www.w3.org/2001/XMLSchema" xmlns:dms="http://schemas.microsoft.com/office/2006/documentManagement/types" targetNamespace="f1492049-4450-47c9-859b-5206f6d7bef0" elementFormDefault="qualified">
    <xsd:import namespace="http://schemas.microsoft.com/office/2006/documentManagement/types"/>
    <xsd:element name="Document_x0020_Type" ma:index="9" nillable="true" ma:displayName="Document Type" ma:format="Dropdown" ma:internalName="Document_x0020_Type">
      <xsd:simpleType>
        <xsd:restriction base="dms:Choice">
          <xsd:enumeration value="BMS documents"/>
          <xsd:enumeration value="Branding and Style Guide Guidelines"/>
          <xsd:enumeration value="Certificates"/>
          <xsd:enumeration value="Correspondence"/>
          <xsd:enumeration value="Cover Templates"/>
          <xsd:enumeration value="Learner Guide Templates"/>
          <xsd:enumeration value="Logos"/>
          <xsd:enumeration value="Meeting Templates"/>
          <xsd:enumeration value="Overview"/>
          <xsd:enumeration value="Posters"/>
          <xsd:enumeration value="PowerPoint Template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087E48-28FC-4833-BD74-0F263C2692FB}">
  <ds:schemaRefs>
    <ds:schemaRef ds:uri="http://schemas.microsoft.com/office/2006/metadata/properties"/>
    <ds:schemaRef ds:uri="62069d65-72ee-47ef-8c14-a8f396668de7"/>
    <ds:schemaRef ds:uri="f1492049-4450-47c9-859b-5206f6d7bef0"/>
  </ds:schemaRefs>
</ds:datastoreItem>
</file>

<file path=customXml/itemProps2.xml><?xml version="1.0" encoding="utf-8"?>
<ds:datastoreItem xmlns:ds="http://schemas.openxmlformats.org/officeDocument/2006/customXml" ds:itemID="{E54DC076-F525-402D-BB9A-CCFFCE7A06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069d65-72ee-47ef-8c14-a8f396668de7"/>
    <ds:schemaRef ds:uri="f1492049-4450-47c9-859b-5206f6d7bef0"/>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E29A1C4F-007C-4B51-9C3D-6BD2F9A41F37}">
  <ds:schemaRefs>
    <ds:schemaRef ds:uri="http://schemas.microsoft.com/sharepoint/v3/contenttype/forms"/>
  </ds:schemaRefs>
</ds:datastoreItem>
</file>

<file path=customXml/itemProps4.xml><?xml version="1.0" encoding="utf-8"?>
<ds:datastoreItem xmlns:ds="http://schemas.openxmlformats.org/officeDocument/2006/customXml" ds:itemID="{E88DB126-2D3A-43C1-B035-F9CD9742B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eeting Agenda Template</vt:lpstr>
    </vt:vector>
  </TitlesOfParts>
  <Company>Kangan Institute</Company>
  <LinksUpToDate>false</LinksUpToDate>
  <CharactersWithSpaces>1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Agenda Template</dc:title>
  <dc:creator>\\\\Roslyn Derrick</dc:creator>
  <cp:lastModifiedBy>Owner</cp:lastModifiedBy>
  <cp:revision>2</cp:revision>
  <cp:lastPrinted>2018-11-12T02:18:00Z</cp:lastPrinted>
  <dcterms:created xsi:type="dcterms:W3CDTF">2019-04-07T23:50:00Z</dcterms:created>
  <dcterms:modified xsi:type="dcterms:W3CDTF">2019-04-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1AF724A753F74DAF19B25F5E220510</vt:lpwstr>
  </property>
  <property fmtid="{D5CDD505-2E9C-101B-9397-08002B2CF9AE}" pid="3" name="Order">
    <vt:r8>18200</vt:r8>
  </property>
</Properties>
</file>